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53"/>
        <w:gridCol w:w="5387"/>
      </w:tblGrid>
      <w:tr w:rsidR="00AE0231" w14:paraId="6E750264" w14:textId="77777777" w:rsidTr="009B26B3">
        <w:trPr>
          <w:trHeight w:hRule="exact" w:val="2835"/>
        </w:trPr>
        <w:tc>
          <w:tcPr>
            <w:tcW w:w="9640" w:type="dxa"/>
            <w:gridSpan w:val="2"/>
          </w:tcPr>
          <w:p w14:paraId="1AF61AF6" w14:textId="77777777" w:rsidR="00AE0231" w:rsidRDefault="00AE0231" w:rsidP="009B26B3">
            <w:pPr>
              <w:rPr>
                <w:rFonts w:ascii="Arial Narrow" w:hAnsi="Arial Narrow" w:cs="Arial Narrow"/>
                <w:bCs/>
                <w:iCs/>
              </w:rPr>
            </w:pPr>
          </w:p>
        </w:tc>
      </w:tr>
      <w:tr w:rsidR="00AE0231" w14:paraId="344EC520" w14:textId="77777777" w:rsidTr="009B26B3">
        <w:trPr>
          <w:trHeight w:hRule="exact" w:val="2835"/>
        </w:trPr>
        <w:tc>
          <w:tcPr>
            <w:tcW w:w="9640" w:type="dxa"/>
            <w:gridSpan w:val="2"/>
            <w:vAlign w:val="center"/>
          </w:tcPr>
          <w:p w14:paraId="19E9AAEB" w14:textId="54CF90F5" w:rsidR="00AE0231" w:rsidRDefault="00293939" w:rsidP="00582100">
            <w:pPr>
              <w:jc w:val="center"/>
              <w:rPr>
                <w:rFonts w:ascii="Arial Narrow" w:hAnsi="Arial Narrow" w:cs="Arial Narrow"/>
                <w:b/>
                <w:bCs/>
                <w:sz w:val="48"/>
                <w:szCs w:val="48"/>
              </w:rPr>
            </w:pPr>
            <w:r>
              <w:rPr>
                <w:rFonts w:ascii="Arial Narrow" w:hAnsi="Arial Narrow" w:cs="Arial Narrow"/>
                <w:b/>
                <w:bCs/>
                <w:sz w:val="48"/>
                <w:szCs w:val="48"/>
              </w:rPr>
              <w:t>Sem</w:t>
            </w:r>
            <w:r w:rsidR="00582100">
              <w:rPr>
                <w:rFonts w:ascii="Arial Narrow" w:hAnsi="Arial Narrow" w:cs="Arial Narrow"/>
                <w:b/>
                <w:bCs/>
                <w:sz w:val="48"/>
                <w:szCs w:val="48"/>
              </w:rPr>
              <w:t>estrál</w:t>
            </w:r>
            <w:r>
              <w:rPr>
                <w:rFonts w:ascii="Arial Narrow" w:hAnsi="Arial Narrow" w:cs="Arial Narrow"/>
                <w:b/>
                <w:bCs/>
                <w:sz w:val="48"/>
                <w:szCs w:val="48"/>
              </w:rPr>
              <w:t xml:space="preserve">ní projekt č. </w:t>
            </w:r>
            <w:r w:rsidR="008D5A0D">
              <w:rPr>
                <w:rFonts w:ascii="Arial Narrow" w:hAnsi="Arial Narrow" w:cs="Arial Narrow"/>
                <w:b/>
                <w:bCs/>
                <w:sz w:val="48"/>
                <w:szCs w:val="48"/>
              </w:rPr>
              <w:t>2</w:t>
            </w:r>
          </w:p>
        </w:tc>
      </w:tr>
      <w:tr w:rsidR="00AE0231" w14:paraId="413B7CD4" w14:textId="77777777" w:rsidTr="009B26B3">
        <w:trPr>
          <w:trHeight w:hRule="exact" w:val="567"/>
        </w:trPr>
        <w:tc>
          <w:tcPr>
            <w:tcW w:w="9640" w:type="dxa"/>
            <w:gridSpan w:val="2"/>
          </w:tcPr>
          <w:p w14:paraId="4CED289A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3F4B4E6A" w14:textId="77777777" w:rsidTr="009B26B3">
        <w:trPr>
          <w:trHeight w:hRule="exact" w:val="1418"/>
        </w:trPr>
        <w:tc>
          <w:tcPr>
            <w:tcW w:w="9640" w:type="dxa"/>
            <w:gridSpan w:val="2"/>
            <w:vAlign w:val="center"/>
          </w:tcPr>
          <w:p w14:paraId="2230A589" w14:textId="21E63F5E" w:rsidR="00AE0231" w:rsidRDefault="008D5A0D" w:rsidP="009B26B3">
            <w:pPr>
              <w:jc w:val="center"/>
              <w:rPr>
                <w:rFonts w:ascii="Arial Narrow" w:hAnsi="Arial Narrow" w:cs="Arial Narrow"/>
                <w:sz w:val="40"/>
                <w:szCs w:val="40"/>
              </w:rPr>
            </w:pPr>
            <w:r>
              <w:rPr>
                <w:rFonts w:ascii="Arial Narrow" w:hAnsi="Arial Narrow" w:cs="Arial Narrow"/>
                <w:sz w:val="40"/>
                <w:szCs w:val="40"/>
              </w:rPr>
              <w:t>David Papaj</w:t>
            </w:r>
          </w:p>
        </w:tc>
      </w:tr>
      <w:tr w:rsidR="00AE0231" w14:paraId="32F26B7B" w14:textId="77777777" w:rsidTr="009B26B3">
        <w:trPr>
          <w:trHeight w:hRule="exact" w:val="3969"/>
        </w:trPr>
        <w:tc>
          <w:tcPr>
            <w:tcW w:w="9640" w:type="dxa"/>
            <w:gridSpan w:val="2"/>
            <w:tcBorders>
              <w:bottom w:val="single" w:sz="8" w:space="0" w:color="auto"/>
            </w:tcBorders>
          </w:tcPr>
          <w:p w14:paraId="470C0396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326B5CAB" w14:textId="77777777" w:rsidTr="009B26B3">
        <w:trPr>
          <w:trHeight w:hRule="exact" w:val="108"/>
        </w:trPr>
        <w:tc>
          <w:tcPr>
            <w:tcW w:w="4253" w:type="dxa"/>
            <w:tcBorders>
              <w:top w:val="single" w:sz="8" w:space="0" w:color="auto"/>
            </w:tcBorders>
          </w:tcPr>
          <w:p w14:paraId="19122D4B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  <w:tc>
          <w:tcPr>
            <w:tcW w:w="5387" w:type="dxa"/>
            <w:tcBorders>
              <w:top w:val="single" w:sz="8" w:space="0" w:color="auto"/>
            </w:tcBorders>
          </w:tcPr>
          <w:p w14:paraId="69606764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3491903A" w14:textId="77777777" w:rsidTr="0056551F">
        <w:trPr>
          <w:trHeight w:hRule="exact" w:val="930"/>
        </w:trPr>
        <w:tc>
          <w:tcPr>
            <w:tcW w:w="4253" w:type="dxa"/>
            <w:tcBorders>
              <w:right w:val="single" w:sz="8" w:space="0" w:color="auto"/>
            </w:tcBorders>
            <w:vAlign w:val="center"/>
          </w:tcPr>
          <w:p w14:paraId="5BCED0D4" w14:textId="77777777" w:rsidR="00F276DB" w:rsidRDefault="006C7521" w:rsidP="009B26B3">
            <w:pPr>
              <w:ind w:left="284" w:right="284"/>
              <w:rPr>
                <w:rFonts w:ascii="Arial Narrow" w:hAnsi="Arial Narrow" w:cs="Arial Narrow"/>
                <w:sz w:val="32"/>
                <w:szCs w:val="32"/>
              </w:rPr>
            </w:pPr>
            <w:r>
              <w:rPr>
                <w:rStyle w:val="Styl1ablona"/>
              </w:rPr>
              <w:t>Semestrální projekt</w:t>
            </w:r>
          </w:p>
          <w:sdt>
            <w:sdtPr>
              <w:rPr>
                <w:rStyle w:val="Styl1ablona"/>
              </w:rPr>
              <w:alias w:val="Rok odevzdání práce"/>
              <w:tag w:val="Rok"/>
              <w:id w:val="-1062008522"/>
              <w:placeholder>
                <w:docPart w:val="DA6E2F08EA564A8AA93A0A4C06389FA0"/>
              </w:placeholder>
              <w15:color w:val="FF0000"/>
            </w:sdtPr>
            <w:sdtEndPr>
              <w:rPr>
                <w:rStyle w:val="DefaultParagraphFont"/>
                <w:rFonts w:ascii="Times New Roman" w:hAnsi="Times New Roman" w:cs="Arial Narrow"/>
                <w:sz w:val="24"/>
                <w:szCs w:val="32"/>
              </w:rPr>
            </w:sdtEndPr>
            <w:sdtContent>
              <w:p w14:paraId="0234E26F" w14:textId="77777777" w:rsidR="008D5A0D" w:rsidRDefault="0016172F" w:rsidP="0056551F">
                <w:pPr>
                  <w:ind w:left="284" w:right="284"/>
                  <w:rPr>
                    <w:rStyle w:val="Styl1ablona"/>
                  </w:rPr>
                </w:pPr>
                <w:r>
                  <w:rPr>
                    <w:rStyle w:val="Styl1ablona"/>
                  </w:rPr>
                  <w:t>20</w:t>
                </w:r>
                <w:r w:rsidR="008D5A0D">
                  <w:rPr>
                    <w:rStyle w:val="Styl1ablona"/>
                  </w:rPr>
                  <w:t>21</w:t>
                </w:r>
              </w:p>
              <w:p w14:paraId="282E4483" w14:textId="4603287B" w:rsidR="00AE0231" w:rsidRDefault="0034244F" w:rsidP="0056551F">
                <w:pPr>
                  <w:ind w:left="284" w:right="284"/>
                  <w:rPr>
                    <w:rFonts w:ascii="Arial Narrow" w:hAnsi="Arial Narrow" w:cs="Arial Narrow"/>
                    <w:sz w:val="32"/>
                    <w:szCs w:val="32"/>
                  </w:rPr>
                </w:pPr>
              </w:p>
            </w:sdtContent>
          </w:sdt>
        </w:tc>
        <w:tc>
          <w:tcPr>
            <w:tcW w:w="5387" w:type="dxa"/>
            <w:tcBorders>
              <w:left w:val="single" w:sz="8" w:space="0" w:color="auto"/>
            </w:tcBorders>
            <w:vAlign w:val="center"/>
          </w:tcPr>
          <w:p w14:paraId="120713DC" w14:textId="77777777" w:rsidR="00AE0231" w:rsidRDefault="001926CE" w:rsidP="009B26B3">
            <w:pPr>
              <w:ind w:left="397" w:right="284"/>
              <w:rPr>
                <w:rFonts w:ascii="Arial Narrow" w:hAnsi="Arial Narrow" w:cs="Arial Narrow"/>
              </w:rPr>
            </w:pPr>
            <w:r>
              <w:rPr>
                <w:rFonts w:ascii="Arial Narrow" w:hAnsi="Arial Narrow" w:cs="Arial Narrow"/>
                <w:noProof/>
              </w:rPr>
              <w:drawing>
                <wp:inline distT="0" distB="0" distL="0" distR="0" wp14:anchorId="491FC615" wp14:editId="62FEDFAE">
                  <wp:extent cx="3059997" cy="488171"/>
                  <wp:effectExtent l="0" t="0" r="0" b="762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t-cs_final.png"/>
                          <pic:cNvPicPr/>
                        </pic:nvPicPr>
                        <pic:blipFill>
                          <a:blip r:embed="rId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9997" cy="488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0231" w14:paraId="29D1B1B7" w14:textId="77777777" w:rsidTr="009B26B3">
        <w:trPr>
          <w:trHeight w:hRule="exact" w:val="99"/>
        </w:trPr>
        <w:tc>
          <w:tcPr>
            <w:tcW w:w="4253" w:type="dxa"/>
            <w:tcBorders>
              <w:bottom w:val="single" w:sz="8" w:space="0" w:color="auto"/>
            </w:tcBorders>
          </w:tcPr>
          <w:p w14:paraId="4F56C87A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  <w:tc>
          <w:tcPr>
            <w:tcW w:w="5387" w:type="dxa"/>
            <w:tcBorders>
              <w:bottom w:val="single" w:sz="8" w:space="0" w:color="auto"/>
            </w:tcBorders>
          </w:tcPr>
          <w:p w14:paraId="4F55CE21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2361D126" w14:textId="77777777" w:rsidTr="009B26B3">
        <w:trPr>
          <w:trHeight w:hRule="exact" w:val="1758"/>
        </w:trPr>
        <w:tc>
          <w:tcPr>
            <w:tcW w:w="9640" w:type="dxa"/>
            <w:gridSpan w:val="2"/>
            <w:tcBorders>
              <w:top w:val="single" w:sz="8" w:space="0" w:color="auto"/>
            </w:tcBorders>
          </w:tcPr>
          <w:p w14:paraId="6C9B7845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</w:tbl>
    <w:p w14:paraId="7AA16FCD" w14:textId="77777777" w:rsidR="0056551F" w:rsidRDefault="0056551F">
      <w:pPr>
        <w:rPr>
          <w:rFonts w:ascii="Arial Narrow" w:hAnsi="Arial Narrow"/>
        </w:rPr>
        <w:sectPr w:rsidR="0056551F" w:rsidSect="00AE0231">
          <w:pgSz w:w="11906" w:h="16838"/>
          <w:pgMar w:top="1134" w:right="851" w:bottom="851" w:left="1418" w:header="709" w:footer="709" w:gutter="0"/>
          <w:cols w:space="708"/>
          <w:docGrid w:linePitch="360"/>
        </w:sectPr>
      </w:pPr>
    </w:p>
    <w:p w14:paraId="1E4AF2E0" w14:textId="77777777" w:rsidR="0056551F" w:rsidRDefault="0056551F" w:rsidP="0056551F"/>
    <w:p w14:paraId="3C544854" w14:textId="77777777" w:rsidR="0096510B" w:rsidRDefault="0096510B" w:rsidP="0096510B">
      <w:pPr>
        <w:pStyle w:val="Obsahcontents"/>
      </w:pPr>
      <w:bookmarkStart w:id="0" w:name="_Toc37577729"/>
      <w:bookmarkStart w:id="1" w:name="_Toc88120440"/>
      <w:bookmarkStart w:id="2" w:name="_Toc88120677"/>
      <w:bookmarkStart w:id="3" w:name="_Toc88120889"/>
      <w:bookmarkStart w:id="4" w:name="_Toc88120993"/>
      <w:bookmarkStart w:id="5" w:name="_Toc88121036"/>
      <w:bookmarkStart w:id="6" w:name="_Toc88121173"/>
      <w:bookmarkStart w:id="7" w:name="_Toc88121547"/>
      <w:bookmarkStart w:id="8" w:name="_Toc88121604"/>
      <w:bookmarkStart w:id="9" w:name="_Toc88121742"/>
      <w:bookmarkStart w:id="10" w:name="_Toc88122008"/>
      <w:bookmarkStart w:id="11" w:name="_Toc88124611"/>
      <w:bookmarkStart w:id="12" w:name="_Toc88124648"/>
      <w:bookmarkStart w:id="13" w:name="_Toc88124798"/>
      <w:bookmarkStart w:id="14" w:name="_Toc88125781"/>
      <w:bookmarkStart w:id="15" w:name="_Toc88126301"/>
      <w:bookmarkStart w:id="16" w:name="_Toc88126452"/>
      <w:bookmarkStart w:id="17" w:name="_Toc88126519"/>
      <w:bookmarkStart w:id="18" w:name="_Toc88126548"/>
      <w:bookmarkStart w:id="19" w:name="_Toc88126764"/>
      <w:bookmarkStart w:id="20" w:name="_Toc88126854"/>
      <w:bookmarkStart w:id="21" w:name="_Toc88127095"/>
      <w:bookmarkStart w:id="22" w:name="_Toc88127138"/>
      <w:bookmarkStart w:id="23" w:name="_Toc88128503"/>
      <w:bookmarkStart w:id="24" w:name="_Toc107634140"/>
      <w:bookmarkStart w:id="25" w:name="_Toc107635157"/>
      <w:r w:rsidRPr="0096510B">
        <w:t>OBSAH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730C09DC" w14:textId="662B3EAF" w:rsidR="004E4E8E" w:rsidRDefault="000A5332">
      <w:pPr>
        <w:pStyle w:val="TOC2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ja-JP"/>
        </w:rPr>
      </w:pPr>
      <w:r>
        <w:fldChar w:fldCharType="begin"/>
      </w:r>
      <w:r>
        <w:instrText xml:space="preserve"> TOC \h \z \t "Úvod+závěr/introduction+conclusion;2;Část;1;Nadpis 1_text;2;Nadpis 2_text;3;Nadpis 3_text;4" </w:instrText>
      </w:r>
      <w:r>
        <w:fldChar w:fldCharType="separate"/>
      </w:r>
      <w:hyperlink w:anchor="_Toc65583390" w:history="1">
        <w:r w:rsidR="004E4E8E" w:rsidRPr="0040650F">
          <w:rPr>
            <w:rStyle w:val="Hyperlink"/>
            <w:noProof/>
          </w:rPr>
          <w:t>zadání</w:t>
        </w:r>
        <w:r w:rsidR="004E4E8E">
          <w:rPr>
            <w:noProof/>
            <w:webHidden/>
          </w:rPr>
          <w:tab/>
        </w:r>
        <w:r w:rsidR="004E4E8E">
          <w:rPr>
            <w:noProof/>
            <w:webHidden/>
          </w:rPr>
          <w:fldChar w:fldCharType="begin"/>
        </w:r>
        <w:r w:rsidR="004E4E8E">
          <w:rPr>
            <w:noProof/>
            <w:webHidden/>
          </w:rPr>
          <w:instrText xml:space="preserve"> PAGEREF _Toc65583390 \h </w:instrText>
        </w:r>
        <w:r w:rsidR="004E4E8E">
          <w:rPr>
            <w:noProof/>
            <w:webHidden/>
          </w:rPr>
        </w:r>
        <w:r w:rsidR="004E4E8E">
          <w:rPr>
            <w:noProof/>
            <w:webHidden/>
          </w:rPr>
          <w:fldChar w:fldCharType="separate"/>
        </w:r>
        <w:r w:rsidR="004E4E8E">
          <w:rPr>
            <w:noProof/>
            <w:webHidden/>
          </w:rPr>
          <w:t>3</w:t>
        </w:r>
        <w:r w:rsidR="004E4E8E">
          <w:rPr>
            <w:noProof/>
            <w:webHidden/>
          </w:rPr>
          <w:fldChar w:fldCharType="end"/>
        </w:r>
      </w:hyperlink>
    </w:p>
    <w:p w14:paraId="2FE33436" w14:textId="2C8C812A" w:rsidR="004E4E8E" w:rsidRDefault="004E4E8E">
      <w:pPr>
        <w:pStyle w:val="TOC2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ja-JP"/>
        </w:rPr>
      </w:pPr>
      <w:hyperlink w:anchor="_Toc65583391" w:history="1">
        <w:r w:rsidRPr="0040650F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  <w:lang w:eastAsia="ja-JP"/>
          </w:rPr>
          <w:tab/>
        </w:r>
        <w:r w:rsidRPr="0040650F">
          <w:rPr>
            <w:rStyle w:val="Hyperlink"/>
            <w:noProof/>
          </w:rPr>
          <w:t>popis programu a jeho funkc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583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B84F203" w14:textId="3934773E" w:rsidR="004E4E8E" w:rsidRDefault="004E4E8E">
      <w:pPr>
        <w:pStyle w:val="TOC3"/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65583393" w:history="1">
        <w:r w:rsidRPr="0040650F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Pr="0040650F">
          <w:rPr>
            <w:rStyle w:val="Hyperlink"/>
            <w:noProof/>
          </w:rPr>
          <w:t>Převod binární soustavy do dekadick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583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6452519" w14:textId="2A340857" w:rsidR="004E4E8E" w:rsidRDefault="004E4E8E">
      <w:pPr>
        <w:pStyle w:val="TOC3"/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65583394" w:history="1">
        <w:r w:rsidRPr="0040650F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Pr="0040650F">
          <w:rPr>
            <w:rStyle w:val="Hyperlink"/>
            <w:noProof/>
          </w:rPr>
          <w:t>Převod dekadické soustavy do binár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583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ACF8EA" w14:textId="4B705A55" w:rsidR="004E4E8E" w:rsidRDefault="004E4E8E">
      <w:pPr>
        <w:pStyle w:val="TOC3"/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65583395" w:history="1">
        <w:r w:rsidRPr="0040650F">
          <w:rPr>
            <w:rStyle w:val="Hyperlink"/>
            <w:noProof/>
          </w:rPr>
          <w:t>2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Pr="0040650F">
          <w:rPr>
            <w:rStyle w:val="Hyperlink"/>
            <w:noProof/>
          </w:rPr>
          <w:t>Převod hexadecimální soustavy do binár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583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7D5F1C4" w14:textId="1599B2E9" w:rsidR="004E4E8E" w:rsidRDefault="004E4E8E">
      <w:pPr>
        <w:pStyle w:val="TOC3"/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65583396" w:history="1">
        <w:r w:rsidRPr="0040650F">
          <w:rPr>
            <w:rStyle w:val="Hyperlink"/>
            <w:noProof/>
          </w:rPr>
          <w:t>2.4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Pr="0040650F">
          <w:rPr>
            <w:rStyle w:val="Hyperlink"/>
            <w:noProof/>
          </w:rPr>
          <w:t>Převod binární soustavy do hexadecimál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583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5A8ADFE" w14:textId="4D0A6F57" w:rsidR="004E4E8E" w:rsidRDefault="004E4E8E">
      <w:pPr>
        <w:pStyle w:val="TOC3"/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65583397" w:history="1">
        <w:r w:rsidRPr="0040650F">
          <w:rPr>
            <w:rStyle w:val="Hyperlink"/>
            <w:noProof/>
          </w:rPr>
          <w:t>2.5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Pr="0040650F">
          <w:rPr>
            <w:rStyle w:val="Hyperlink"/>
            <w:noProof/>
          </w:rPr>
          <w:t>Převod Oktálové soustavy do dekadick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583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327AF2F" w14:textId="4FFC26D3" w:rsidR="004E4E8E" w:rsidRDefault="004E4E8E">
      <w:pPr>
        <w:pStyle w:val="TOC3"/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65583398" w:history="1">
        <w:r w:rsidRPr="0040650F">
          <w:rPr>
            <w:rStyle w:val="Hyperlink"/>
            <w:noProof/>
          </w:rPr>
          <w:t>2.6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Pr="0040650F">
          <w:rPr>
            <w:rStyle w:val="Hyperlink"/>
            <w:noProof/>
          </w:rPr>
          <w:t>Převod dekadické soustavy do oktálov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583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478639C" w14:textId="6244AB46" w:rsidR="004E4E8E" w:rsidRDefault="004E4E8E">
      <w:pPr>
        <w:pStyle w:val="TOC3"/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65583399" w:history="1">
        <w:r w:rsidRPr="0040650F">
          <w:rPr>
            <w:rStyle w:val="Hyperlink"/>
            <w:noProof/>
          </w:rPr>
          <w:t>2.7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Pr="0040650F">
          <w:rPr>
            <w:rStyle w:val="Hyperlink"/>
            <w:noProof/>
          </w:rPr>
          <w:t>Převod číslic do římských čís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583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99220BA" w14:textId="59853CA6" w:rsidR="004E4E8E" w:rsidRDefault="004E4E8E">
      <w:pPr>
        <w:pStyle w:val="TOC3"/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65583400" w:history="1">
        <w:r w:rsidRPr="0040650F">
          <w:rPr>
            <w:rStyle w:val="Hyperlink"/>
            <w:noProof/>
          </w:rPr>
          <w:t>2.8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Pr="0040650F">
          <w:rPr>
            <w:rStyle w:val="Hyperlink"/>
            <w:noProof/>
          </w:rPr>
          <w:t>Kód pro zapisování vstupů pro převod soustav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5583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FE4D58F" w14:textId="25FE5D3C" w:rsidR="00EE526C" w:rsidRPr="00EE526C" w:rsidRDefault="000A5332" w:rsidP="000A5332">
      <w:pPr>
        <w:pStyle w:val="TOC3"/>
      </w:pPr>
      <w:r>
        <w:fldChar w:fldCharType="end"/>
      </w:r>
    </w:p>
    <w:p w14:paraId="48E19C6D" w14:textId="77777777" w:rsidR="0096510B" w:rsidRDefault="0096510B" w:rsidP="002563FD">
      <w:pPr>
        <w:pStyle w:val="Abstraktabstracttext"/>
      </w:pPr>
    </w:p>
    <w:p w14:paraId="123AD466" w14:textId="77777777" w:rsidR="0096510B" w:rsidRDefault="0096510B" w:rsidP="002563FD">
      <w:pPr>
        <w:pStyle w:val="Abstraktabstracttext"/>
        <w:sectPr w:rsidR="0096510B" w:rsidSect="0056551F">
          <w:headerReference w:type="default" r:id="rId9"/>
          <w:pgSz w:w="11906" w:h="16838" w:code="9"/>
          <w:pgMar w:top="1701" w:right="1134" w:bottom="1134" w:left="1134" w:header="851" w:footer="709" w:gutter="851"/>
          <w:cols w:space="708"/>
          <w:docGrid w:linePitch="360"/>
        </w:sectPr>
      </w:pPr>
    </w:p>
    <w:p w14:paraId="75F2F583" w14:textId="77777777" w:rsidR="0096510B" w:rsidRDefault="00293939" w:rsidP="0096510B">
      <w:pPr>
        <w:pStyle w:val="vodzvrintroductionconclusion"/>
      </w:pPr>
      <w:bookmarkStart w:id="26" w:name="_Toc65583390"/>
      <w:r>
        <w:lastRenderedPageBreak/>
        <w:t>zadání</w:t>
      </w:r>
      <w:bookmarkEnd w:id="26"/>
    </w:p>
    <w:p w14:paraId="140D91CE" w14:textId="2B25BEA8" w:rsidR="006F012C" w:rsidRDefault="008D5A0D">
      <w:r>
        <w:rPr>
          <w:rFonts w:ascii="Arial" w:hAnsi="Arial" w:cs="Arial"/>
          <w:color w:val="272D39"/>
          <w:sz w:val="21"/>
          <w:szCs w:val="21"/>
          <w:shd w:val="clear" w:color="auto" w:fill="FFFFFF"/>
        </w:rPr>
        <w:t>Sestavte program (funkce) pro převod čísel mezi různými soustavami bez použití vestavěných funkcí prostředí Mathematica. Dále sestavte funkci pro převod čísel do soustavy římských čísel a výpočet počtu míst při převodu čísla v libovolných soustavách.</w:t>
      </w:r>
      <w:r w:rsidR="006F012C">
        <w:br w:type="page"/>
      </w:r>
    </w:p>
    <w:p w14:paraId="679F5051" w14:textId="77777777" w:rsidR="006F012C" w:rsidRDefault="00293939" w:rsidP="006F012C">
      <w:pPr>
        <w:pStyle w:val="Nadpis1text"/>
      </w:pPr>
      <w:bookmarkStart w:id="27" w:name="_Toc107634143"/>
      <w:bookmarkStart w:id="28" w:name="_Toc107635178"/>
      <w:bookmarkStart w:id="29" w:name="_Toc107635218"/>
      <w:bookmarkStart w:id="30" w:name="_Toc107635235"/>
      <w:bookmarkStart w:id="31" w:name="_Toc65583391"/>
      <w:r>
        <w:lastRenderedPageBreak/>
        <w:t>popis programu a jeho funkcí</w:t>
      </w:r>
      <w:bookmarkEnd w:id="31"/>
    </w:p>
    <w:p w14:paraId="4E55C1E5" w14:textId="6577B14B" w:rsidR="008D5A0D" w:rsidRDefault="008D5A0D" w:rsidP="008D5A0D">
      <w:pPr>
        <w:pStyle w:val="Nadpis2text"/>
        <w:numPr>
          <w:ilvl w:val="0"/>
          <w:numId w:val="0"/>
        </w:numPr>
        <w:rPr>
          <w:rFonts w:ascii="Arial" w:hAnsi="Arial" w:cs="Arial"/>
          <w:b w:val="0"/>
          <w:bCs w:val="0"/>
          <w:sz w:val="21"/>
          <w:szCs w:val="21"/>
        </w:rPr>
      </w:pPr>
      <w:bookmarkStart w:id="32" w:name="_Toc117787096"/>
      <w:bookmarkStart w:id="33" w:name="_Toc22666745"/>
      <w:bookmarkStart w:id="34" w:name="_Toc36729088"/>
      <w:r>
        <w:rPr>
          <w:rFonts w:ascii="Arial" w:hAnsi="Arial" w:cs="Arial"/>
          <w:b w:val="0"/>
          <w:bCs w:val="0"/>
          <w:sz w:val="21"/>
          <w:szCs w:val="21"/>
        </w:rPr>
        <w:t xml:space="preserve"> </w:t>
      </w:r>
      <w:bookmarkStart w:id="35" w:name="_Toc65582108"/>
      <w:bookmarkStart w:id="36" w:name="_Toc65583392"/>
      <w:r w:rsidRPr="008D5A0D">
        <w:rPr>
          <w:rFonts w:ascii="Arial" w:hAnsi="Arial" w:cs="Arial"/>
          <w:b w:val="0"/>
          <w:bCs w:val="0"/>
          <w:sz w:val="21"/>
          <w:szCs w:val="21"/>
        </w:rPr>
        <w:t>Tento program provádí převod soustav 2 na 10 a zpět, 8 na 10 a zpět, 2 na 16 a zpět a převod</w:t>
      </w:r>
      <w:r>
        <w:rPr>
          <w:rFonts w:ascii="Arial" w:hAnsi="Arial" w:cs="Arial"/>
          <w:b w:val="0"/>
          <w:bCs w:val="0"/>
          <w:sz w:val="21"/>
          <w:szCs w:val="21"/>
        </w:rPr>
        <w:t xml:space="preserve"> </w:t>
      </w:r>
      <w:r w:rsidRPr="008D5A0D">
        <w:rPr>
          <w:rFonts w:ascii="Arial" w:hAnsi="Arial" w:cs="Arial"/>
          <w:b w:val="0"/>
          <w:bCs w:val="0"/>
          <w:sz w:val="21"/>
          <w:szCs w:val="21"/>
        </w:rPr>
        <w:t>čísla do římských číslic</w:t>
      </w:r>
      <w:r>
        <w:rPr>
          <w:rFonts w:ascii="Arial" w:hAnsi="Arial" w:cs="Arial"/>
          <w:b w:val="0"/>
          <w:bCs w:val="0"/>
          <w:sz w:val="21"/>
          <w:szCs w:val="21"/>
        </w:rPr>
        <w:t>.</w:t>
      </w:r>
      <w:bookmarkEnd w:id="35"/>
      <w:bookmarkEnd w:id="36"/>
    </w:p>
    <w:p w14:paraId="06035AB0" w14:textId="4DEF2929" w:rsidR="008D5A0D" w:rsidRPr="008D5A0D" w:rsidRDefault="008D5A0D" w:rsidP="008D5A0D">
      <w:pPr>
        <w:pStyle w:val="Textprce"/>
      </w:pPr>
      <w:r>
        <w:t xml:space="preserve"> </w:t>
      </w:r>
      <w:r w:rsidRPr="008D5A0D">
        <w:rPr>
          <w:rFonts w:ascii="Arial" w:hAnsi="Arial" w:cs="Arial"/>
          <w:sz w:val="21"/>
          <w:szCs w:val="21"/>
        </w:rPr>
        <w:t xml:space="preserve">První částí programu je </w:t>
      </w:r>
      <w:r w:rsidRPr="008D5A0D">
        <w:rPr>
          <w:rFonts w:ascii="Arial" w:hAnsi="Arial" w:cs="Arial"/>
          <w:sz w:val="21"/>
          <w:szCs w:val="21"/>
        </w:rPr>
        <w:t>kód</w:t>
      </w:r>
      <w:r w:rsidRPr="008D5A0D">
        <w:rPr>
          <w:rFonts w:ascii="Arial" w:hAnsi="Arial" w:cs="Arial"/>
          <w:sz w:val="21"/>
          <w:szCs w:val="21"/>
        </w:rPr>
        <w:t xml:space="preserve">, který </w:t>
      </w:r>
      <w:r w:rsidRPr="008D5A0D">
        <w:rPr>
          <w:rFonts w:ascii="Arial" w:hAnsi="Arial" w:cs="Arial"/>
          <w:sz w:val="21"/>
          <w:szCs w:val="21"/>
        </w:rPr>
        <w:t>vypočítává</w:t>
      </w:r>
      <w:r w:rsidRPr="008D5A0D">
        <w:rPr>
          <w:rFonts w:ascii="Arial" w:hAnsi="Arial" w:cs="Arial"/>
          <w:sz w:val="21"/>
          <w:szCs w:val="21"/>
        </w:rPr>
        <w:t xml:space="preserve"> v </w:t>
      </w:r>
      <w:r w:rsidRPr="008D5A0D">
        <w:rPr>
          <w:rFonts w:ascii="Arial" w:hAnsi="Arial" w:cs="Arial"/>
          <w:sz w:val="21"/>
          <w:szCs w:val="21"/>
        </w:rPr>
        <w:t>různých</w:t>
      </w:r>
      <w:r w:rsidRPr="008D5A0D">
        <w:rPr>
          <w:rFonts w:ascii="Arial" w:hAnsi="Arial" w:cs="Arial"/>
          <w:sz w:val="21"/>
          <w:szCs w:val="21"/>
        </w:rPr>
        <w:t xml:space="preserve"> </w:t>
      </w:r>
      <w:r w:rsidRPr="008D5A0D">
        <w:rPr>
          <w:rFonts w:ascii="Arial" w:hAnsi="Arial" w:cs="Arial"/>
          <w:sz w:val="21"/>
          <w:szCs w:val="21"/>
        </w:rPr>
        <w:t>způsobech</w:t>
      </w:r>
      <w:r w:rsidRPr="008D5A0D">
        <w:rPr>
          <w:rFonts w:ascii="Arial" w:hAnsi="Arial" w:cs="Arial"/>
          <w:sz w:val="21"/>
          <w:szCs w:val="21"/>
        </w:rPr>
        <w:t xml:space="preserve"> převod daných </w:t>
      </w:r>
      <w:r w:rsidRPr="008D5A0D">
        <w:rPr>
          <w:rFonts w:ascii="Arial" w:hAnsi="Arial" w:cs="Arial"/>
          <w:sz w:val="21"/>
          <w:szCs w:val="21"/>
        </w:rPr>
        <w:t xml:space="preserve"> </w:t>
      </w:r>
      <w:r w:rsidRPr="008D5A0D">
        <w:rPr>
          <w:rFonts w:ascii="Arial" w:hAnsi="Arial" w:cs="Arial"/>
          <w:sz w:val="21"/>
          <w:szCs w:val="21"/>
        </w:rPr>
        <w:t>soustav a zde je také popsáni jak byl daný převod soustav vypočítán</w:t>
      </w:r>
      <w:r w:rsidRPr="008D5A0D">
        <w:t>.</w:t>
      </w:r>
    </w:p>
    <w:p w14:paraId="62441477" w14:textId="43E00882" w:rsidR="008D5A0D" w:rsidRPr="008D5A0D" w:rsidRDefault="008D5A0D" w:rsidP="008D5A0D">
      <w:pPr>
        <w:pStyle w:val="Textprce"/>
      </w:pPr>
      <w:r w:rsidRPr="008D5A0D">
        <w:t xml:space="preserve">Druhá část je </w:t>
      </w:r>
      <w:r w:rsidRPr="008D5A0D">
        <w:t>kód</w:t>
      </w:r>
      <w:r w:rsidRPr="008D5A0D">
        <w:t>, kde můžeme vložit dané číslo v soustavě, které chceme přeložit do jiné.</w:t>
      </w:r>
    </w:p>
    <w:p w14:paraId="4D865401" w14:textId="35519A62" w:rsidR="008D5A0D" w:rsidRPr="008D5A0D" w:rsidRDefault="008D5A0D" w:rsidP="008D5A0D">
      <w:pPr>
        <w:pStyle w:val="Textprce"/>
        <w:rPr>
          <w:rFonts w:ascii="Arial" w:hAnsi="Arial" w:cs="Arial"/>
        </w:rPr>
      </w:pPr>
    </w:p>
    <w:p w14:paraId="169C6A49" w14:textId="77777777" w:rsidR="008D5A0D" w:rsidRPr="008D5A0D" w:rsidRDefault="008D5A0D" w:rsidP="008D5A0D">
      <w:pPr>
        <w:pStyle w:val="Textprce"/>
      </w:pPr>
    </w:p>
    <w:bookmarkEnd w:id="32"/>
    <w:bookmarkEnd w:id="33"/>
    <w:bookmarkEnd w:id="34"/>
    <w:p w14:paraId="43CCD9EB" w14:textId="77777777" w:rsidR="008219A3" w:rsidRDefault="008219A3" w:rsidP="002C5DD9">
      <w:pPr>
        <w:pStyle w:val="Textprce"/>
      </w:pPr>
    </w:p>
    <w:p w14:paraId="24D0EE87" w14:textId="77777777" w:rsidR="008219A3" w:rsidRDefault="008219A3">
      <w:pPr>
        <w:rPr>
          <w:color w:val="000000" w:themeColor="text1"/>
        </w:rPr>
      </w:pPr>
      <w:r>
        <w:br w:type="page"/>
      </w:r>
    </w:p>
    <w:p w14:paraId="7E5B88EE" w14:textId="77777777" w:rsidR="002C5DD9" w:rsidRDefault="00B122D0" w:rsidP="004E4E8E">
      <w:pPr>
        <w:pStyle w:val="Heading1"/>
      </w:pPr>
      <w:r>
        <w:lastRenderedPageBreak/>
        <w:t>Demonstrace konkrétního příkladu</w:t>
      </w:r>
    </w:p>
    <w:p w14:paraId="18A11523" w14:textId="5EF6D236" w:rsidR="008219A3" w:rsidRDefault="008219A3" w:rsidP="008219A3">
      <w:pPr>
        <w:pStyle w:val="Textprce"/>
      </w:pPr>
    </w:p>
    <w:p w14:paraId="76B4B129" w14:textId="2DA6A500" w:rsidR="008219A3" w:rsidRDefault="00CE437F" w:rsidP="008219A3">
      <w:pPr>
        <w:pStyle w:val="Nadpis2text"/>
      </w:pPr>
      <w:bookmarkStart w:id="37" w:name="_Toc65583393"/>
      <w:r>
        <w:t>Převod binární soustavy do dekadické</w:t>
      </w:r>
      <w:bookmarkEnd w:id="37"/>
    </w:p>
    <w:p w14:paraId="6D14B52F" w14:textId="154FFFE0" w:rsidR="00AD1BE4" w:rsidRDefault="00AD1BE4" w:rsidP="00AD1BE4">
      <w:pPr>
        <w:pStyle w:val="Textprce"/>
        <w:rPr>
          <w:rFonts w:ascii="Arial" w:hAnsi="Arial" w:cs="Arial"/>
          <w:sz w:val="21"/>
          <w:szCs w:val="21"/>
        </w:rPr>
      </w:pPr>
      <w:r w:rsidRPr="00AD1BE4">
        <w:rPr>
          <w:rFonts w:ascii="Arial" w:hAnsi="Arial" w:cs="Arial"/>
          <w:sz w:val="21"/>
          <w:szCs w:val="21"/>
        </w:rPr>
        <w:t xml:space="preserve">Každé </w:t>
      </w:r>
      <w:r w:rsidR="004E4E8E" w:rsidRPr="00AD1BE4">
        <w:rPr>
          <w:rFonts w:ascii="Arial" w:hAnsi="Arial" w:cs="Arial"/>
          <w:sz w:val="21"/>
          <w:szCs w:val="21"/>
        </w:rPr>
        <w:t>binární</w:t>
      </w:r>
      <w:r w:rsidRPr="00AD1BE4">
        <w:rPr>
          <w:rFonts w:ascii="Arial" w:hAnsi="Arial" w:cs="Arial"/>
          <w:sz w:val="21"/>
          <w:szCs w:val="21"/>
        </w:rPr>
        <w:t xml:space="preserve"> číslo vynásobíme vzorcem e 2^0, která se pak vsadí do proměnné dek.</w:t>
      </w:r>
      <w:r>
        <w:rPr>
          <w:rFonts w:ascii="Arial" w:hAnsi="Arial" w:cs="Arial"/>
          <w:sz w:val="21"/>
          <w:szCs w:val="21"/>
        </w:rPr>
        <w:t>.</w:t>
      </w:r>
    </w:p>
    <w:p w14:paraId="7D0EDDAE" w14:textId="0011FC27" w:rsidR="00AD1BE4" w:rsidRPr="00AD1BE4" w:rsidRDefault="00AD1BE4" w:rsidP="00AD1BE4">
      <w:pPr>
        <w:pStyle w:val="Textprce"/>
        <w:rPr>
          <w:rFonts w:ascii="Arial" w:hAnsi="Arial" w:cs="Arial"/>
          <w:sz w:val="21"/>
          <w:szCs w:val="21"/>
        </w:rPr>
      </w:pPr>
      <w:r w:rsidRPr="00AD1BE4">
        <w:rPr>
          <w:rFonts w:ascii="Arial" w:hAnsi="Arial" w:cs="Arial"/>
          <w:sz w:val="21"/>
          <w:szCs w:val="21"/>
        </w:rPr>
        <w:t xml:space="preserve">Když např. budeme chtít převézt </w:t>
      </w:r>
      <w:r w:rsidR="004E4E8E" w:rsidRPr="00AD1BE4">
        <w:rPr>
          <w:rFonts w:ascii="Arial" w:hAnsi="Arial" w:cs="Arial"/>
          <w:sz w:val="21"/>
          <w:szCs w:val="21"/>
        </w:rPr>
        <w:t>binární</w:t>
      </w:r>
      <w:r w:rsidRPr="00AD1BE4">
        <w:rPr>
          <w:rFonts w:ascii="Arial" w:hAnsi="Arial" w:cs="Arial"/>
          <w:sz w:val="21"/>
          <w:szCs w:val="21"/>
        </w:rPr>
        <w:t xml:space="preserve"> číslo 101, tak poté vynásobíme každé </w:t>
      </w:r>
      <w:r w:rsidR="004E4E8E" w:rsidRPr="00AD1BE4">
        <w:rPr>
          <w:rFonts w:ascii="Arial" w:hAnsi="Arial" w:cs="Arial"/>
          <w:sz w:val="21"/>
          <w:szCs w:val="21"/>
        </w:rPr>
        <w:t>číslo</w:t>
      </w:r>
      <w:r w:rsidRPr="00AD1BE4">
        <w:rPr>
          <w:rFonts w:ascii="Arial" w:hAnsi="Arial" w:cs="Arial"/>
          <w:sz w:val="21"/>
          <w:szCs w:val="21"/>
        </w:rPr>
        <w:t xml:space="preserve"> smaostatně.1*(2^2)+0*(2^1)+1*(2^0)=5</w:t>
      </w:r>
    </w:p>
    <w:p w14:paraId="0A9D993D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BinarniNaDekadicka(String a)</w:t>
      </w:r>
    </w:p>
    <w:p w14:paraId="5B0C6AD6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066B7DFF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bin = a;</w:t>
      </w:r>
    </w:p>
    <w:p w14:paraId="64CD427A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dek = 0;</w:t>
      </w:r>
    </w:p>
    <w:p w14:paraId="317C2DEB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3FA63EC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Startovací hodnota je 1, kde používáme vzorec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i.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2^0.</w:t>
      </w:r>
    </w:p>
    <w:p w14:paraId="37D7F627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</w:p>
    <w:p w14:paraId="730B1074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x = 1;</w:t>
      </w:r>
    </w:p>
    <w:p w14:paraId="0A832DA0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57A13C9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len =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bin.Length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1755FCDC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len - 1;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i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0; i--)</w:t>
      </w:r>
    </w:p>
    <w:p w14:paraId="58D23A8B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141CD04C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bin[i] ==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1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306FB95E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dek += x;</w:t>
      </w:r>
    </w:p>
    <w:p w14:paraId="4927291C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x = x * 2;</w:t>
      </w:r>
    </w:p>
    <w:p w14:paraId="7E60E877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66C32081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6C2D7B1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dek;</w:t>
      </w:r>
    </w:p>
    <w:p w14:paraId="5BD9918B" w14:textId="77777777" w:rsidR="00CE437F" w:rsidRDefault="00CE437F" w:rsidP="00CE437F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</w:p>
    <w:p w14:paraId="7F76883A" w14:textId="2053D485" w:rsidR="00DB471E" w:rsidRDefault="00CE437F" w:rsidP="00AD1BE4">
      <w:pPr>
        <w:pStyle w:val="Textprce"/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6E1BFA43" w14:textId="0AC92216" w:rsidR="00AD1BE4" w:rsidRDefault="00AD1BE4" w:rsidP="00AD1BE4">
      <w:pPr>
        <w:pStyle w:val="Nadpis2text"/>
      </w:pPr>
      <w:bookmarkStart w:id="38" w:name="_Toc65583394"/>
      <w:r>
        <w:t>Převod dekadické soustavy do binární</w:t>
      </w:r>
      <w:bookmarkEnd w:id="38"/>
    </w:p>
    <w:p w14:paraId="23DC819F" w14:textId="77777777" w:rsidR="00AD1BE4" w:rsidRPr="00AD1BE4" w:rsidRDefault="00AD1BE4" w:rsidP="00AD1BE4">
      <w:pPr>
        <w:pStyle w:val="Abstraktabstracttext"/>
        <w:rPr>
          <w:rFonts w:ascii="Arial" w:eastAsiaTheme="minorHAnsi" w:hAnsi="Arial" w:cs="Arial"/>
          <w:sz w:val="21"/>
          <w:szCs w:val="21"/>
          <w:lang w:eastAsia="en-US"/>
        </w:rPr>
      </w:pPr>
      <w:r w:rsidRPr="00AD1BE4">
        <w:rPr>
          <w:rFonts w:ascii="Arial" w:eastAsiaTheme="minorHAnsi" w:hAnsi="Arial" w:cs="Arial"/>
          <w:sz w:val="21"/>
          <w:szCs w:val="21"/>
          <w:lang w:eastAsia="en-US"/>
        </w:rPr>
        <w:t>Každé číslo je vyděleno 2 a zbytek je uložen</w:t>
      </w:r>
      <w:r>
        <w:rPr>
          <w:rFonts w:ascii="Arial" w:eastAsiaTheme="minorHAnsi" w:hAnsi="Arial" w:cs="Arial"/>
          <w:sz w:val="21"/>
          <w:szCs w:val="21"/>
          <w:lang w:eastAsia="en-US"/>
        </w:rPr>
        <w:t>.</w:t>
      </w:r>
      <w:r w:rsidRPr="00AD1BE4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proofErr w:type="gramStart"/>
      <w:r w:rsidRPr="00AD1BE4">
        <w:rPr>
          <w:rFonts w:ascii="Arial" w:eastAsiaTheme="minorHAnsi" w:hAnsi="Arial" w:cs="Arial"/>
          <w:sz w:val="21"/>
          <w:szCs w:val="21"/>
          <w:lang w:eastAsia="en-US"/>
        </w:rPr>
        <w:t>Opakujeme</w:t>
      </w:r>
      <w:proofErr w:type="gramEnd"/>
      <w:r w:rsidRPr="00AD1BE4">
        <w:rPr>
          <w:rFonts w:ascii="Arial" w:eastAsiaTheme="minorHAnsi" w:hAnsi="Arial" w:cs="Arial"/>
          <w:sz w:val="21"/>
          <w:szCs w:val="21"/>
          <w:lang w:eastAsia="en-US"/>
        </w:rPr>
        <w:t xml:space="preserve"> dokud není číslo 0</w:t>
      </w:r>
    </w:p>
    <w:p w14:paraId="5D65758B" w14:textId="77777777" w:rsidR="00AD1BE4" w:rsidRPr="00AD1BE4" w:rsidRDefault="00AD1BE4" w:rsidP="00AD1BE4">
      <w:pPr>
        <w:pStyle w:val="Abstraktabstracttext"/>
        <w:rPr>
          <w:rFonts w:ascii="Arial" w:hAnsi="Arial" w:cs="Arial"/>
          <w:sz w:val="21"/>
          <w:szCs w:val="21"/>
        </w:rPr>
      </w:pPr>
      <w:r w:rsidRPr="00AD1BE4">
        <w:rPr>
          <w:rFonts w:ascii="Arial" w:eastAsiaTheme="minorHAnsi" w:hAnsi="Arial" w:cs="Arial"/>
          <w:sz w:val="21"/>
          <w:szCs w:val="21"/>
          <w:lang w:eastAsia="en-US"/>
        </w:rPr>
        <w:t xml:space="preserve">  Poté daný výsledek "vytiskneme" v opačném pořadí</w:t>
      </w:r>
    </w:p>
    <w:p w14:paraId="185B4BF6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ekadickaNaBinarn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b)</w:t>
      </w:r>
    </w:p>
    <w:p w14:paraId="017DD684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539B37A1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4B205BE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Kod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je použit pro uložení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binarního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čísla </w:t>
      </w:r>
    </w:p>
    <w:p w14:paraId="3C92F854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Bin = 0;</w:t>
      </w:r>
    </w:p>
    <w:p w14:paraId="6D4D9218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y = 0;</w:t>
      </w:r>
    </w:p>
    <w:p w14:paraId="53EA8BEB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il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b !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0)</w:t>
      </w:r>
    </w:p>
    <w:p w14:paraId="6806911B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5EF9B7BC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re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b % 2;</w:t>
      </w:r>
    </w:p>
    <w:p w14:paraId="2D0A9BF6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c =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ath.Pow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10, y);</w:t>
      </w:r>
    </w:p>
    <w:p w14:paraId="0B0DFF17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Bin +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re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* c;</w:t>
      </w:r>
    </w:p>
    <w:p w14:paraId="32FFDD36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b /= 2;</w:t>
      </w:r>
    </w:p>
    <w:p w14:paraId="1CD641E0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2A9FF5F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Ukládání hodnoty exponentu </w:t>
      </w:r>
    </w:p>
    <w:p w14:paraId="2EB6C6EA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y++;</w:t>
      </w:r>
    </w:p>
    <w:p w14:paraId="34F9CBF6" w14:textId="521FD343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3E81BB13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11F296CE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Bin;</w:t>
      </w:r>
    </w:p>
    <w:p w14:paraId="22901A94" w14:textId="77777777" w:rsidR="00AD1BE4" w:rsidRPr="00AD1BE4" w:rsidRDefault="00AD1BE4" w:rsidP="00AD1BE4">
      <w:pPr>
        <w:pStyle w:val="Textprce"/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29F887E2" w14:textId="77777777" w:rsidR="00AD1BE4" w:rsidRDefault="00AD1BE4" w:rsidP="00AD1BE4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12D59D7" w14:textId="77777777" w:rsidR="00AD1BE4" w:rsidRPr="00AD1BE4" w:rsidRDefault="00AD1BE4" w:rsidP="00AD1BE4">
      <w:pPr>
        <w:pStyle w:val="Textprce"/>
      </w:pPr>
    </w:p>
    <w:p w14:paraId="0C951191" w14:textId="2AA4E2D4" w:rsidR="00AD1BE4" w:rsidRDefault="00AD1BE4" w:rsidP="00AD1BE4">
      <w:pPr>
        <w:pStyle w:val="Nadpis2text"/>
      </w:pPr>
      <w:bookmarkStart w:id="39" w:name="_Toc65583395"/>
      <w:r>
        <w:t xml:space="preserve">Převod </w:t>
      </w:r>
      <w:r>
        <w:t>hexadecimální</w:t>
      </w:r>
      <w:r>
        <w:t xml:space="preserve"> soustavy do </w:t>
      </w:r>
      <w:r>
        <w:t>binární</w:t>
      </w:r>
      <w:bookmarkEnd w:id="39"/>
    </w:p>
    <w:p w14:paraId="129E9FC2" w14:textId="62FA1C85" w:rsidR="00AD1BE4" w:rsidRDefault="00462AE5" w:rsidP="00462AE5">
      <w:pPr>
        <w:pStyle w:val="Textprce"/>
        <w:rPr>
          <w:rFonts w:ascii="Arial" w:eastAsiaTheme="minorHAnsi" w:hAnsi="Arial" w:cs="Arial"/>
          <w:sz w:val="21"/>
          <w:szCs w:val="21"/>
          <w:lang w:eastAsia="en-US"/>
        </w:rPr>
      </w:pPr>
      <w:proofErr w:type="spellStart"/>
      <w:r w:rsidRPr="00462AE5">
        <w:rPr>
          <w:rFonts w:ascii="Arial" w:eastAsiaTheme="minorHAnsi" w:hAnsi="Arial" w:cs="Arial"/>
          <w:sz w:val="21"/>
          <w:szCs w:val="21"/>
          <w:lang w:eastAsia="en-US"/>
        </w:rPr>
        <w:t>Převedme</w:t>
      </w:r>
      <w:proofErr w:type="spellEnd"/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 každé číslo samostatně podle číslové abecedy a poté se </w:t>
      </w:r>
      <w:proofErr w:type="spellStart"/>
      <w:r w:rsidRPr="00462AE5">
        <w:rPr>
          <w:rFonts w:ascii="Arial" w:eastAsiaTheme="minorHAnsi" w:hAnsi="Arial" w:cs="Arial"/>
          <w:sz w:val="21"/>
          <w:szCs w:val="21"/>
          <w:lang w:eastAsia="en-US"/>
        </w:rPr>
        <w:t>nakonci</w:t>
      </w:r>
      <w:proofErr w:type="spellEnd"/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 všechny hodnoty spojí   </w:t>
      </w:r>
    </w:p>
    <w:p w14:paraId="6738DC18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o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HexDoBinarn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]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hexde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0B60611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0B7A213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</w:t>
      </w:r>
    </w:p>
    <w:p w14:paraId="67596E6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CEE7349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il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hexde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i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] !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=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\u0000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12C9A4F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5CCB6649" w14:textId="76A9E05C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Číslová abeceda,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protože 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hexadecimlaní</w:t>
      </w:r>
      <w:proofErr w:type="spellEnd"/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soustava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použivá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abecedu pro tato čísla 10-16 .Kde musíme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musí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napsat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kod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ro rozpoznání daných čísel a pote je přeložit.</w:t>
      </w:r>
    </w:p>
    <w:p w14:paraId="021FD95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witch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hexde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i])</w:t>
      </w:r>
    </w:p>
    <w:p w14:paraId="1AE1716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55C8B9B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0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10887F0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0000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5F7E5DE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0DE5346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1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2D17D97D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000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06FF5F3D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0DF55DF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2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19216B3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0010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321A410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343E21B5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3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4E9FE70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001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676E11C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04AD58F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4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093AA26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0100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2974CC0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00C4833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5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0DE97CF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010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516BCFD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30126F9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6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4E4F163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0110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4B13540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3F8C796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7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0B1A0F81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011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01D18C5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5F020CE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8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6CB6845D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000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3100D155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076B72F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9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4025187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00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6A2928D5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481060C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A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375D6D4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a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16357B4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010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1CC8429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49B074B9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B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117AC86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b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2E67FB0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01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661617ED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78A0DDE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C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4E6CC11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c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3D38DD7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100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4995AC1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0DF9057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lastRenderedPageBreak/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D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2552944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d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6C0EFB3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10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15C7AF18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2894DDF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E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721554E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e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376716E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110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08E5A469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6CE10E7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F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10F589A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f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:</w:t>
      </w:r>
    </w:p>
    <w:p w14:paraId="36AFC1F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11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0FAFD2F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reak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;               </w:t>
      </w:r>
    </w:p>
    <w:p w14:paraId="673DA2E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429F48D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i++;</w:t>
      </w:r>
    </w:p>
    <w:p w14:paraId="73BA4089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30250E4F" w14:textId="4B4ABF34" w:rsidR="00462AE5" w:rsidRPr="00462AE5" w:rsidRDefault="00462AE5" w:rsidP="00462AE5">
      <w:pPr>
        <w:pStyle w:val="Textprce"/>
        <w:rPr>
          <w:rFonts w:ascii="Arial" w:hAnsi="Arial" w:cs="Arial"/>
          <w:sz w:val="21"/>
          <w:szCs w:val="21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2BDA7F07" w14:textId="3B687BA1" w:rsidR="00462AE5" w:rsidRDefault="00462AE5" w:rsidP="00462AE5">
      <w:pPr>
        <w:pStyle w:val="Nadpis2text"/>
      </w:pPr>
      <w:bookmarkStart w:id="40" w:name="_Toc65583396"/>
      <w:r>
        <w:t>Převod</w:t>
      </w:r>
      <w:r>
        <w:t xml:space="preserve"> </w:t>
      </w:r>
      <w:r>
        <w:t>binární soustavy do</w:t>
      </w:r>
      <w:r w:rsidRPr="00462AE5">
        <w:t xml:space="preserve"> </w:t>
      </w:r>
      <w:r>
        <w:t>hexadecimální</w:t>
      </w:r>
      <w:bookmarkEnd w:id="40"/>
    </w:p>
    <w:p w14:paraId="7D076B7E" w14:textId="77777777" w:rsidR="00462AE5" w:rsidRP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  <w:lang w:eastAsia="en-US"/>
        </w:rPr>
      </w:pPr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Rozdělíme dané binární číslo do skupin po 4 čísel a začneme počítat </w:t>
      </w:r>
      <w:proofErr w:type="spellStart"/>
      <w:r w:rsidRPr="00462AE5">
        <w:rPr>
          <w:rFonts w:ascii="Arial" w:eastAsiaTheme="minorHAnsi" w:hAnsi="Arial" w:cs="Arial"/>
          <w:sz w:val="21"/>
          <w:szCs w:val="21"/>
          <w:lang w:eastAsia="en-US"/>
        </w:rPr>
        <w:t>hex</w:t>
      </w:r>
      <w:proofErr w:type="spellEnd"/>
      <w:r w:rsidRPr="00462AE5">
        <w:rPr>
          <w:rFonts w:ascii="Arial" w:eastAsiaTheme="minorHAnsi" w:hAnsi="Arial" w:cs="Arial"/>
          <w:sz w:val="21"/>
          <w:szCs w:val="21"/>
          <w:lang w:eastAsia="en-US"/>
        </w:rPr>
        <w:t>. formu</w:t>
      </w:r>
    </w:p>
    <w:p w14:paraId="20B3CCAB" w14:textId="5ED0E764" w:rsidR="00462AE5" w:rsidRP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  <w:lang w:eastAsia="en-US"/>
        </w:rPr>
      </w:pPr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   Poté tuto hodnotu uložíme do vektoru</w:t>
      </w:r>
      <w:r>
        <w:rPr>
          <w:rFonts w:ascii="Arial" w:eastAsiaTheme="minorHAnsi" w:hAnsi="Arial" w:cs="Arial"/>
          <w:sz w:val="21"/>
          <w:szCs w:val="21"/>
          <w:lang w:eastAsia="en-US"/>
        </w:rPr>
        <w:t>.</w:t>
      </w:r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r w:rsidRPr="00462AE5">
        <w:rPr>
          <w:rFonts w:ascii="Arial" w:eastAsiaTheme="minorHAnsi" w:hAnsi="Arial" w:cs="Arial"/>
          <w:sz w:val="21"/>
          <w:szCs w:val="21"/>
          <w:lang w:eastAsia="en-US"/>
        </w:rPr>
        <w:t>Toto opakujeme pro všechny číslice daného bin</w:t>
      </w:r>
      <w:r>
        <w:rPr>
          <w:rFonts w:ascii="Arial" w:eastAsiaTheme="minorHAnsi" w:hAnsi="Arial" w:cs="Arial"/>
          <w:sz w:val="21"/>
          <w:szCs w:val="21"/>
          <w:lang w:eastAsia="en-US"/>
        </w:rPr>
        <w:t>á</w:t>
      </w:r>
      <w:r w:rsidRPr="00462AE5">
        <w:rPr>
          <w:rFonts w:ascii="Arial" w:eastAsiaTheme="minorHAnsi" w:hAnsi="Arial" w:cs="Arial"/>
          <w:sz w:val="21"/>
          <w:szCs w:val="21"/>
          <w:lang w:eastAsia="en-US"/>
        </w:rPr>
        <w:t>rního čísla</w:t>
      </w:r>
      <w:r>
        <w:rPr>
          <w:rFonts w:ascii="Arial" w:eastAsiaTheme="minorHAnsi" w:hAnsi="Arial" w:cs="Arial"/>
          <w:sz w:val="21"/>
          <w:szCs w:val="21"/>
          <w:lang w:eastAsia="en-US"/>
        </w:rPr>
        <w:t xml:space="preserve">. </w:t>
      </w:r>
      <w:r w:rsidRPr="00462AE5">
        <w:rPr>
          <w:rFonts w:ascii="Arial" w:eastAsiaTheme="minorHAnsi" w:hAnsi="Arial" w:cs="Arial"/>
          <w:sz w:val="21"/>
          <w:szCs w:val="21"/>
          <w:lang w:eastAsia="en-US"/>
        </w:rPr>
        <w:t>Vytiskneme číslo uložené ve vektoru v opačném pořadí</w:t>
      </w:r>
    </w:p>
    <w:p w14:paraId="723488A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bcdToHexaDecima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] s)</w:t>
      </w:r>
    </w:p>
    <w:p w14:paraId="646B553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04B21EF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len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.Lengt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kontrola = 0;</w:t>
      </w:r>
    </w:p>
    <w:p w14:paraId="405BA63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um = 0, mul = 1;</w:t>
      </w:r>
    </w:p>
    <w:p w14:paraId="317223C4" w14:textId="3274EE2E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List&lt;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&gt; list =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new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List&lt;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gt;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02D2D2D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Opakuje skrz bity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opačně(</w:t>
      </w:r>
      <w:proofErr w:type="spellStart"/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začíný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ze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zadu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)</w:t>
      </w:r>
    </w:p>
    <w:p w14:paraId="6CEE9A1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len - 1;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i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0; i--)</w:t>
      </w:r>
    </w:p>
    <w:p w14:paraId="189AD328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06A36BB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sum += (s[i] -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0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 * mul;</w:t>
      </w:r>
    </w:p>
    <w:p w14:paraId="46691311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mul *= 2;</w:t>
      </w:r>
    </w:p>
    <w:p w14:paraId="480D521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kontrola++;</w:t>
      </w:r>
    </w:p>
    <w:p w14:paraId="4213DB55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ED21995" w14:textId="4C0D39F3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Vypočítání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hexadecimalních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soustav, z dosud vytvořených čísle a poté dané hodnoty uložíme do vektoru.</w:t>
      </w:r>
    </w:p>
    <w:p w14:paraId="2D2C2A78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kontrola == 4 || i == 0)</w:t>
      </w:r>
    </w:p>
    <w:p w14:paraId="1266000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6E1CF758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sum &lt;= 9)</w:t>
      </w:r>
    </w:p>
    <w:p w14:paraId="6849D82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list.Ad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)(sum +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0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);</w:t>
      </w:r>
    </w:p>
    <w:p w14:paraId="73F5A994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</w:p>
    <w:p w14:paraId="32777E1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list.Ad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(sum + 55));</w:t>
      </w:r>
    </w:p>
    <w:p w14:paraId="2D2C09D9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D82A21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Resetování hodnot pro další skupinu.</w:t>
      </w:r>
    </w:p>
    <w:p w14:paraId="679171D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kontrola = 0;</w:t>
      </w:r>
    </w:p>
    <w:p w14:paraId="51CA5B3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sum = 0;</w:t>
      </w:r>
    </w:p>
    <w:p w14:paraId="5B1A39B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mul = 1;</w:t>
      </w:r>
    </w:p>
    <w:p w14:paraId="1824776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4A044E34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223900CD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7FE07F2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len =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list.Count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6279F9D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7C7299D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"Tisk"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hexy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. soustavy z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dousd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vytvořených čísel.</w:t>
      </w:r>
    </w:p>
    <w:p w14:paraId="538422FF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2 do </w:t>
      </w:r>
      <w:proofErr w:type="gram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16:Hexadecimální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soustava má hodnotu = 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0F3F677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len - 1;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i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0; i--)</w:t>
      </w:r>
    </w:p>
    <w:p w14:paraId="0E71A12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list[i]);</w:t>
      </w:r>
    </w:p>
    <w:p w14:paraId="3840AD0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35FFD6CC" w14:textId="243B17E0" w:rsid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48211228" w14:textId="77777777" w:rsidR="00462AE5" w:rsidRPr="00462AE5" w:rsidRDefault="00462AE5" w:rsidP="00462AE5">
      <w:pPr>
        <w:pStyle w:val="Textprce"/>
        <w:rPr>
          <w:rFonts w:ascii="Arial" w:hAnsi="Arial" w:cs="Arial"/>
          <w:sz w:val="21"/>
          <w:szCs w:val="21"/>
        </w:rPr>
      </w:pPr>
    </w:p>
    <w:p w14:paraId="20AA7571" w14:textId="50D0F6CC" w:rsidR="00462AE5" w:rsidRDefault="00462AE5" w:rsidP="00462AE5">
      <w:pPr>
        <w:pStyle w:val="Nadpis2text"/>
      </w:pPr>
      <w:bookmarkStart w:id="41" w:name="_Toc65583397"/>
      <w:r>
        <w:t xml:space="preserve">Převod </w:t>
      </w:r>
      <w:proofErr w:type="spellStart"/>
      <w:r>
        <w:t>Oktálové</w:t>
      </w:r>
      <w:proofErr w:type="spellEnd"/>
      <w:r>
        <w:t xml:space="preserve"> soustavy do</w:t>
      </w:r>
      <w:r w:rsidRPr="00462AE5">
        <w:t xml:space="preserve"> </w:t>
      </w:r>
      <w:r>
        <w:t>dekadické</w:t>
      </w:r>
      <w:bookmarkEnd w:id="41"/>
    </w:p>
    <w:p w14:paraId="6628DFB0" w14:textId="77777777" w:rsidR="00462AE5" w:rsidRP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  <w:lang w:eastAsia="en-US"/>
        </w:rPr>
      </w:pPr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Každé </w:t>
      </w:r>
      <w:proofErr w:type="spellStart"/>
      <w:r w:rsidRPr="00462AE5">
        <w:rPr>
          <w:rFonts w:ascii="Arial" w:eastAsiaTheme="minorHAnsi" w:hAnsi="Arial" w:cs="Arial"/>
          <w:sz w:val="21"/>
          <w:szCs w:val="21"/>
          <w:lang w:eastAsia="en-US"/>
        </w:rPr>
        <w:t>oktálové</w:t>
      </w:r>
      <w:proofErr w:type="spellEnd"/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 číslo vynásobíme vzorcem e 2^0, která se pak vsadí do proměnné dek.</w:t>
      </w:r>
    </w:p>
    <w:p w14:paraId="7B98C320" w14:textId="776A326D" w:rsid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  <w:lang w:eastAsia="en-US"/>
        </w:rPr>
      </w:pPr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 Když např. budeme chtít převézt </w:t>
      </w:r>
      <w:proofErr w:type="spellStart"/>
      <w:r w:rsidRPr="00462AE5">
        <w:rPr>
          <w:rFonts w:ascii="Arial" w:eastAsiaTheme="minorHAnsi" w:hAnsi="Arial" w:cs="Arial"/>
          <w:sz w:val="21"/>
          <w:szCs w:val="21"/>
          <w:lang w:eastAsia="en-US"/>
        </w:rPr>
        <w:t>oktálové</w:t>
      </w:r>
      <w:proofErr w:type="spellEnd"/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 číslo 55, tak poté vynásobíme každé </w:t>
      </w:r>
      <w:proofErr w:type="spellStart"/>
      <w:r w:rsidRPr="00462AE5">
        <w:rPr>
          <w:rFonts w:ascii="Arial" w:eastAsiaTheme="minorHAnsi" w:hAnsi="Arial" w:cs="Arial"/>
          <w:sz w:val="21"/>
          <w:szCs w:val="21"/>
          <w:lang w:eastAsia="en-US"/>
        </w:rPr>
        <w:t>čislo</w:t>
      </w:r>
      <w:proofErr w:type="spellEnd"/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 </w:t>
      </w:r>
      <w:proofErr w:type="spellStart"/>
      <w:r w:rsidRPr="00462AE5">
        <w:rPr>
          <w:rFonts w:ascii="Arial" w:eastAsiaTheme="minorHAnsi" w:hAnsi="Arial" w:cs="Arial"/>
          <w:sz w:val="21"/>
          <w:szCs w:val="21"/>
          <w:lang w:eastAsia="en-US"/>
        </w:rPr>
        <w:t>smaostatně</w:t>
      </w:r>
      <w:proofErr w:type="spellEnd"/>
      <w:r w:rsidRPr="00462AE5">
        <w:rPr>
          <w:rFonts w:ascii="Arial" w:eastAsiaTheme="minorHAnsi" w:hAnsi="Arial" w:cs="Arial"/>
          <w:sz w:val="21"/>
          <w:szCs w:val="21"/>
          <w:lang w:eastAsia="en-US"/>
        </w:rPr>
        <w:t>. 5*(8^</w:t>
      </w:r>
      <w:proofErr w:type="gramStart"/>
      <w:r w:rsidRPr="00462AE5">
        <w:rPr>
          <w:rFonts w:ascii="Arial" w:eastAsiaTheme="minorHAnsi" w:hAnsi="Arial" w:cs="Arial"/>
          <w:sz w:val="21"/>
          <w:szCs w:val="21"/>
          <w:lang w:eastAsia="en-US"/>
        </w:rPr>
        <w:t>1)+</w:t>
      </w:r>
      <w:proofErr w:type="gramEnd"/>
      <w:r w:rsidRPr="00462AE5">
        <w:rPr>
          <w:rFonts w:ascii="Arial" w:eastAsiaTheme="minorHAnsi" w:hAnsi="Arial" w:cs="Arial"/>
          <w:sz w:val="21"/>
          <w:szCs w:val="21"/>
          <w:lang w:eastAsia="en-US"/>
        </w:rPr>
        <w:t>5*(8^0)=45</w:t>
      </w:r>
    </w:p>
    <w:p w14:paraId="295BC748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OktalovaDoDekadick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1)</w:t>
      </w:r>
    </w:p>
    <w:p w14:paraId="40F8E39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274091F8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n1;</w:t>
      </w:r>
    </w:p>
    <w:p w14:paraId="732C96B4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ek_ho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0;</w:t>
      </w:r>
    </w:p>
    <w:p w14:paraId="109E7FC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2B9825C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Kod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začne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základní hodnotou 1, vzorec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i.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8^0</w:t>
      </w:r>
    </w:p>
    <w:p w14:paraId="06EEC14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</w:t>
      </w:r>
    </w:p>
    <w:p w14:paraId="107A77A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b_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1;</w:t>
      </w:r>
    </w:p>
    <w:p w14:paraId="454DCD0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4BEC98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t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364606ED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il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t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0)</w:t>
      </w:r>
    </w:p>
    <w:p w14:paraId="3784857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720212F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49F09B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oslední hodnotu</w:t>
      </w:r>
    </w:p>
    <w:p w14:paraId="744485E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sledni_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t % 10;</w:t>
      </w:r>
    </w:p>
    <w:p w14:paraId="03D2A3C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t = t / 10;</w:t>
      </w:r>
    </w:p>
    <w:p w14:paraId="42E1B24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781355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násobíme poslední hodnotu s vhodným základem dané hodnoty a přidání do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dek_hod</w:t>
      </w:r>
      <w:proofErr w:type="spellEnd"/>
    </w:p>
    <w:p w14:paraId="62E84BD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</w:p>
    <w:p w14:paraId="04B2F71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ek_ho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+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osledni_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*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b_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60BCE6D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49F1CC7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C3E71D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b_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b_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* 8;</w:t>
      </w:r>
    </w:p>
    <w:p w14:paraId="62A2E354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1DF808A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ek_ho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1CF72847" w14:textId="2B6C9D96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00E65D30" w14:textId="2091AED1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FEC3A22" w14:textId="747EDDC9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420F6FC1" w14:textId="653F076B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3E0C7893" w14:textId="7F7A7E09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194208EC" w14:textId="155CFDB5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2B7DD688" w14:textId="159BE7B7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191515D3" w14:textId="58F2F7EC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7C1E0261" w14:textId="264E47CA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36249460" w14:textId="345CEDD5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C1CDEBD" w14:textId="77777777" w:rsidR="00462AE5" w:rsidRPr="00462AE5" w:rsidRDefault="00462AE5" w:rsidP="00462AE5">
      <w:pPr>
        <w:pStyle w:val="Textprce"/>
        <w:rPr>
          <w:rFonts w:ascii="Arial" w:hAnsi="Arial" w:cs="Arial"/>
          <w:sz w:val="21"/>
          <w:szCs w:val="21"/>
        </w:rPr>
      </w:pPr>
    </w:p>
    <w:p w14:paraId="3F60E678" w14:textId="121D4746" w:rsidR="00462AE5" w:rsidRDefault="00462AE5" w:rsidP="00462AE5">
      <w:pPr>
        <w:pStyle w:val="Nadpis2text"/>
      </w:pPr>
      <w:bookmarkStart w:id="42" w:name="_Toc65583398"/>
      <w:r>
        <w:lastRenderedPageBreak/>
        <w:t>Převod dekadické</w:t>
      </w:r>
      <w:r w:rsidRPr="00462AE5">
        <w:t xml:space="preserve"> </w:t>
      </w:r>
      <w:r>
        <w:t>soustavy do</w:t>
      </w:r>
      <w:r w:rsidRPr="00462AE5">
        <w:t xml:space="preserve"> </w:t>
      </w:r>
      <w:proofErr w:type="spellStart"/>
      <w:r>
        <w:t>o</w:t>
      </w:r>
      <w:r>
        <w:t>ktálové</w:t>
      </w:r>
      <w:bookmarkEnd w:id="42"/>
      <w:proofErr w:type="spellEnd"/>
    </w:p>
    <w:p w14:paraId="0A5F6A24" w14:textId="248EA04D" w:rsidR="00462AE5" w:rsidRP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  <w:lang w:eastAsia="en-US"/>
        </w:rPr>
      </w:pPr>
      <w:r w:rsidRPr="00462AE5">
        <w:rPr>
          <w:rFonts w:ascii="Arial" w:eastAsiaTheme="minorHAnsi" w:hAnsi="Arial" w:cs="Arial"/>
          <w:sz w:val="21"/>
          <w:szCs w:val="21"/>
          <w:lang w:eastAsia="en-US"/>
        </w:rPr>
        <w:t>Vydělíme číslo v poli 8 a zbytek ulož</w:t>
      </w:r>
      <w:r>
        <w:rPr>
          <w:rFonts w:ascii="Arial" w:eastAsiaTheme="minorHAnsi" w:hAnsi="Arial" w:cs="Arial"/>
          <w:sz w:val="21"/>
          <w:szCs w:val="21"/>
          <w:lang w:eastAsia="en-US"/>
        </w:rPr>
        <w:t>í</w:t>
      </w:r>
      <w:r w:rsidRPr="00462AE5">
        <w:rPr>
          <w:rFonts w:ascii="Arial" w:eastAsiaTheme="minorHAnsi" w:hAnsi="Arial" w:cs="Arial"/>
          <w:sz w:val="21"/>
          <w:szCs w:val="21"/>
          <w:lang w:eastAsia="en-US"/>
        </w:rPr>
        <w:t>me</w:t>
      </w:r>
      <w:r>
        <w:rPr>
          <w:rFonts w:ascii="Arial" w:eastAsiaTheme="minorHAnsi" w:hAnsi="Arial" w:cs="Arial"/>
          <w:sz w:val="21"/>
          <w:szCs w:val="21"/>
          <w:lang w:eastAsia="en-US"/>
        </w:rPr>
        <w:t xml:space="preserve">. </w:t>
      </w:r>
      <w:proofErr w:type="gramStart"/>
      <w:r w:rsidRPr="00462AE5">
        <w:rPr>
          <w:rFonts w:ascii="Arial" w:eastAsiaTheme="minorHAnsi" w:hAnsi="Arial" w:cs="Arial"/>
          <w:sz w:val="21"/>
          <w:szCs w:val="21"/>
          <w:lang w:eastAsia="en-US"/>
        </w:rPr>
        <w:t>Opakujeme</w:t>
      </w:r>
      <w:proofErr w:type="gramEnd"/>
      <w:r w:rsidRPr="00462AE5">
        <w:rPr>
          <w:rFonts w:ascii="Arial" w:eastAsiaTheme="minorHAnsi" w:hAnsi="Arial" w:cs="Arial"/>
          <w:sz w:val="21"/>
          <w:szCs w:val="21"/>
          <w:lang w:eastAsia="en-US"/>
        </w:rPr>
        <w:t xml:space="preserve"> dokud se čí</w:t>
      </w:r>
      <w:r>
        <w:rPr>
          <w:rFonts w:ascii="Arial" w:eastAsiaTheme="minorHAnsi" w:hAnsi="Arial" w:cs="Arial"/>
          <w:sz w:val="21"/>
          <w:szCs w:val="21"/>
          <w:lang w:eastAsia="en-US"/>
        </w:rPr>
        <w:t>sl</w:t>
      </w:r>
      <w:r w:rsidRPr="00462AE5">
        <w:rPr>
          <w:rFonts w:ascii="Arial" w:eastAsiaTheme="minorHAnsi" w:hAnsi="Arial" w:cs="Arial"/>
          <w:sz w:val="21"/>
          <w:szCs w:val="21"/>
          <w:lang w:eastAsia="en-US"/>
        </w:rPr>
        <w:t>o nerovná 0</w:t>
      </w:r>
      <w:r>
        <w:rPr>
          <w:rFonts w:ascii="Arial" w:eastAsiaTheme="minorHAnsi" w:hAnsi="Arial" w:cs="Arial"/>
          <w:sz w:val="21"/>
          <w:szCs w:val="21"/>
          <w:lang w:eastAsia="en-US"/>
        </w:rPr>
        <w:t>.</w:t>
      </w:r>
    </w:p>
    <w:p w14:paraId="0843F7DD" w14:textId="0EA869AA" w:rsid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  <w:lang w:eastAsia="en-US"/>
        </w:rPr>
      </w:pPr>
      <w:r w:rsidRPr="00462AE5">
        <w:rPr>
          <w:rFonts w:ascii="Arial" w:eastAsiaTheme="minorHAnsi" w:hAnsi="Arial" w:cs="Arial"/>
          <w:sz w:val="21"/>
          <w:szCs w:val="21"/>
          <w:lang w:eastAsia="en-US"/>
        </w:rPr>
        <w:t>Poté vytiskneme daný výsledek v opačném pořadí</w:t>
      </w:r>
    </w:p>
    <w:p w14:paraId="36E8945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o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ekadickaNaOktalov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)</w:t>
      </w:r>
    </w:p>
    <w:p w14:paraId="13905881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23A0007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4C3F9B05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array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kde ukládáme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oktálové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hodnoty </w:t>
      </w:r>
    </w:p>
    <w:p w14:paraId="3F2ADFF7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]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oktal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new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100];</w:t>
      </w:r>
    </w:p>
    <w:p w14:paraId="6ADED5B4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1B94578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Čítač pro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oktálové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hodnoty v daném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array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</w:t>
      </w:r>
    </w:p>
    <w:p w14:paraId="3BAAAF7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</w:t>
      </w:r>
    </w:p>
    <w:p w14:paraId="1E1920ED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il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n !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0)</w:t>
      </w:r>
    </w:p>
    <w:p w14:paraId="4510E848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34ABF73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443893E9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Ukladá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zbytek do určeného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oktálového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array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(pole)</w:t>
      </w:r>
    </w:p>
    <w:p w14:paraId="498F26B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oktal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i] = n % 8;</w:t>
      </w:r>
    </w:p>
    <w:p w14:paraId="13CC0E0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n = n / 8;</w:t>
      </w:r>
    </w:p>
    <w:p w14:paraId="1641C43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i++;</w:t>
      </w:r>
    </w:p>
    <w:p w14:paraId="7411E80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6DFFDB5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B8D8CD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"Vytisknutí"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oktálového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čísla v poli v obráceném pořadí </w:t>
      </w:r>
    </w:p>
    <w:p w14:paraId="5061DD6A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"10 do </w:t>
      </w:r>
      <w:proofErr w:type="gram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8:Oktálová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soustava má hodnotu = 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5578114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 = i - 1;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0; j--)</w:t>
      </w:r>
    </w:p>
    <w:p w14:paraId="7A3B047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oktal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j]);</w:t>
      </w:r>
    </w:p>
    <w:p w14:paraId="4526395E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);</w:t>
      </w:r>
    </w:p>
    <w:p w14:paraId="6673AE94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</w:p>
    <w:p w14:paraId="7EFD3F0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5467D28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2E04369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ub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igi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um_1,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um_2,</w:t>
      </w:r>
    </w:p>
    <w:p w14:paraId="72AE5B59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,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] w)</w:t>
      </w:r>
    </w:p>
    <w:p w14:paraId="25F35D25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04491901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w[i++] = num_1;</w:t>
      </w:r>
    </w:p>
    <w:p w14:paraId="0350F690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w[i++] = num_2;</w:t>
      </w:r>
    </w:p>
    <w:p w14:paraId="540F9275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;</w:t>
      </w:r>
    </w:p>
    <w:p w14:paraId="6DEA615E" w14:textId="40FA8FE4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1B47D2C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Přidání symbolu 'ch' * několikrát po indexu i v poli 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w[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] </w:t>
      </w:r>
    </w:p>
    <w:p w14:paraId="2D6D2F33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igi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ch,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,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,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] w)</w:t>
      </w:r>
    </w:p>
    <w:p w14:paraId="50B87F6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50FBB3DC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 = 0; j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lt; n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 j++)</w:t>
      </w:r>
    </w:p>
    <w:p w14:paraId="632FCFE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3C4851C6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w[i++] = ch;</w:t>
      </w:r>
    </w:p>
    <w:p w14:paraId="3D75E5E2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6F00D77B" w14:textId="77777777" w:rsidR="00462AE5" w:rsidRDefault="00462AE5" w:rsidP="00462AE5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;</w:t>
      </w:r>
    </w:p>
    <w:p w14:paraId="676EF365" w14:textId="748FF695" w:rsidR="00462AE5" w:rsidRDefault="00462AE5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51F39F4C" w14:textId="0A33197A" w:rsidR="004E4E8E" w:rsidRDefault="004E4E8E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5652241" w14:textId="73DFF5A5" w:rsidR="004E4E8E" w:rsidRDefault="004E4E8E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75155A73" w14:textId="4F3BE43D" w:rsidR="004E4E8E" w:rsidRDefault="004E4E8E" w:rsidP="00462AE5">
      <w:pPr>
        <w:pStyle w:val="Textprce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47AFD8BE" w14:textId="77777777" w:rsidR="004E4E8E" w:rsidRPr="00462AE5" w:rsidRDefault="004E4E8E" w:rsidP="00462AE5">
      <w:pPr>
        <w:pStyle w:val="Textprce"/>
        <w:rPr>
          <w:rFonts w:ascii="Arial" w:hAnsi="Arial" w:cs="Arial"/>
          <w:sz w:val="21"/>
          <w:szCs w:val="21"/>
        </w:rPr>
      </w:pPr>
    </w:p>
    <w:p w14:paraId="5F9A63FB" w14:textId="035D28A8" w:rsidR="00462AE5" w:rsidRDefault="00462AE5" w:rsidP="00462AE5">
      <w:pPr>
        <w:pStyle w:val="Nadpis2text"/>
      </w:pPr>
      <w:bookmarkStart w:id="43" w:name="_Toc65583399"/>
      <w:r>
        <w:lastRenderedPageBreak/>
        <w:t xml:space="preserve">Převod </w:t>
      </w:r>
      <w:r>
        <w:t>číslic do římských čísel</w:t>
      </w:r>
      <w:bookmarkEnd w:id="43"/>
    </w:p>
    <w:p w14:paraId="2010735C" w14:textId="77777777" w:rsidR="00462AE5" w:rsidRP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</w:rPr>
      </w:pPr>
      <w:r w:rsidRPr="00462AE5">
        <w:rPr>
          <w:rFonts w:ascii="Arial" w:eastAsiaTheme="minorHAnsi" w:hAnsi="Arial" w:cs="Arial"/>
          <w:sz w:val="21"/>
          <w:szCs w:val="21"/>
        </w:rPr>
        <w:t>P</w:t>
      </w:r>
      <w:r w:rsidRPr="00462AE5">
        <w:rPr>
          <w:rFonts w:ascii="Arial" w:eastAsiaTheme="minorHAnsi" w:hAnsi="Arial" w:cs="Arial"/>
          <w:sz w:val="21"/>
          <w:szCs w:val="21"/>
        </w:rPr>
        <w:t xml:space="preserve">rogram funguje tak že samostatně převedeme desítky, stovky, </w:t>
      </w:r>
      <w:proofErr w:type="spellStart"/>
      <w:proofErr w:type="gramStart"/>
      <w:r w:rsidRPr="00462AE5">
        <w:rPr>
          <w:rFonts w:ascii="Arial" w:eastAsiaTheme="minorHAnsi" w:hAnsi="Arial" w:cs="Arial"/>
          <w:sz w:val="21"/>
          <w:szCs w:val="21"/>
        </w:rPr>
        <w:t>tisíce.A</w:t>
      </w:r>
      <w:proofErr w:type="spellEnd"/>
      <w:proofErr w:type="gramEnd"/>
      <w:r w:rsidRPr="00462AE5">
        <w:rPr>
          <w:rFonts w:ascii="Arial" w:eastAsiaTheme="minorHAnsi" w:hAnsi="Arial" w:cs="Arial"/>
          <w:sz w:val="21"/>
          <w:szCs w:val="21"/>
        </w:rPr>
        <w:t xml:space="preserve"> také pro převod čísel jako 4 a 9 ,které  vyžadují více symbolů  v daném pořadí.     </w:t>
      </w:r>
    </w:p>
    <w:p w14:paraId="523AAA01" w14:textId="77777777" w:rsidR="004E4E8E" w:rsidRDefault="00462AE5" w:rsidP="00462AE5">
      <w:pPr>
        <w:pStyle w:val="Textprce"/>
        <w:rPr>
          <w:rFonts w:ascii="Arial" w:eastAsiaTheme="minorHAnsi" w:hAnsi="Arial" w:cs="Arial"/>
          <w:sz w:val="21"/>
          <w:szCs w:val="21"/>
        </w:rPr>
      </w:pPr>
      <w:r w:rsidRPr="00462AE5">
        <w:rPr>
          <w:rFonts w:ascii="Arial" w:eastAsiaTheme="minorHAnsi" w:hAnsi="Arial" w:cs="Arial"/>
          <w:sz w:val="21"/>
          <w:szCs w:val="21"/>
        </w:rPr>
        <w:t>Např. č</w:t>
      </w:r>
      <w:r w:rsidR="004E4E8E">
        <w:rPr>
          <w:rFonts w:ascii="Arial" w:eastAsiaTheme="minorHAnsi" w:hAnsi="Arial" w:cs="Arial"/>
          <w:sz w:val="21"/>
          <w:szCs w:val="21"/>
        </w:rPr>
        <w:t xml:space="preserve">íslo </w:t>
      </w:r>
      <w:r w:rsidRPr="00462AE5">
        <w:rPr>
          <w:rFonts w:ascii="Arial" w:eastAsiaTheme="minorHAnsi" w:hAnsi="Arial" w:cs="Arial"/>
          <w:sz w:val="21"/>
          <w:szCs w:val="21"/>
        </w:rPr>
        <w:t xml:space="preserve">1549: </w:t>
      </w:r>
    </w:p>
    <w:p w14:paraId="3CC9FB3D" w14:textId="142DE1BE" w:rsidR="00462AE5" w:rsidRP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</w:rPr>
      </w:pPr>
      <w:r w:rsidRPr="00462AE5">
        <w:rPr>
          <w:rFonts w:ascii="Arial" w:eastAsiaTheme="minorHAnsi" w:hAnsi="Arial" w:cs="Arial"/>
          <w:sz w:val="21"/>
          <w:szCs w:val="21"/>
        </w:rPr>
        <w:t xml:space="preserve">Napřeď 1549 je větší jak 1000, tak můžeme dané číslo rozdělit jenom </w:t>
      </w:r>
      <w:proofErr w:type="gramStart"/>
      <w:r w:rsidRPr="00462AE5">
        <w:rPr>
          <w:rFonts w:ascii="Arial" w:eastAsiaTheme="minorHAnsi" w:hAnsi="Arial" w:cs="Arial"/>
          <w:sz w:val="21"/>
          <w:szCs w:val="21"/>
        </w:rPr>
        <w:t>jednou ,tak</w:t>
      </w:r>
      <w:r w:rsidR="004E4E8E">
        <w:rPr>
          <w:rFonts w:ascii="Arial" w:eastAsiaTheme="minorHAnsi" w:hAnsi="Arial" w:cs="Arial"/>
          <w:sz w:val="21"/>
          <w:szCs w:val="21"/>
        </w:rPr>
        <w:t>ž</w:t>
      </w:r>
      <w:r w:rsidRPr="00462AE5">
        <w:rPr>
          <w:rFonts w:ascii="Arial" w:eastAsiaTheme="minorHAnsi" w:hAnsi="Arial" w:cs="Arial"/>
          <w:sz w:val="21"/>
          <w:szCs w:val="21"/>
        </w:rPr>
        <w:t>e</w:t>
      </w:r>
      <w:proofErr w:type="gramEnd"/>
      <w:r w:rsidRPr="00462AE5">
        <w:rPr>
          <w:rFonts w:ascii="Arial" w:eastAsiaTheme="minorHAnsi" w:hAnsi="Arial" w:cs="Arial"/>
          <w:sz w:val="21"/>
          <w:szCs w:val="21"/>
        </w:rPr>
        <w:t xml:space="preserve"> zapíšeme M.</w:t>
      </w:r>
    </w:p>
    <w:p w14:paraId="2BB832D8" w14:textId="735FAB25" w:rsidR="00462AE5" w:rsidRP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</w:rPr>
      </w:pPr>
      <w:r w:rsidRPr="00462AE5">
        <w:rPr>
          <w:rFonts w:ascii="Arial" w:eastAsiaTheme="minorHAnsi" w:hAnsi="Arial" w:cs="Arial"/>
          <w:sz w:val="21"/>
          <w:szCs w:val="21"/>
        </w:rPr>
        <w:t xml:space="preserve">Poté dané číslo je </w:t>
      </w:r>
      <w:proofErr w:type="gramStart"/>
      <w:r w:rsidRPr="00462AE5">
        <w:rPr>
          <w:rFonts w:ascii="Arial" w:eastAsiaTheme="minorHAnsi" w:hAnsi="Arial" w:cs="Arial"/>
          <w:sz w:val="21"/>
          <w:szCs w:val="21"/>
        </w:rPr>
        <w:t>549 ,</w:t>
      </w:r>
      <w:proofErr w:type="gramEnd"/>
      <w:r w:rsidRPr="00462AE5">
        <w:rPr>
          <w:rFonts w:ascii="Arial" w:eastAsiaTheme="minorHAnsi" w:hAnsi="Arial" w:cs="Arial"/>
          <w:sz w:val="21"/>
          <w:szCs w:val="21"/>
        </w:rPr>
        <w:t xml:space="preserve"> které je větší jak 500, tak  dan= číslo můžeme rozdělit zase jenom jednou a zapíšeme D.</w:t>
      </w:r>
    </w:p>
    <w:p w14:paraId="54836095" w14:textId="72D6967A" w:rsidR="00462AE5" w:rsidRP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</w:rPr>
      </w:pPr>
      <w:r w:rsidRPr="00462AE5">
        <w:rPr>
          <w:rFonts w:ascii="Arial" w:eastAsiaTheme="minorHAnsi" w:hAnsi="Arial" w:cs="Arial"/>
          <w:sz w:val="21"/>
          <w:szCs w:val="21"/>
        </w:rPr>
        <w:t xml:space="preserve">Číslo je </w:t>
      </w:r>
      <w:proofErr w:type="gramStart"/>
      <w:r w:rsidRPr="00462AE5">
        <w:rPr>
          <w:rFonts w:ascii="Arial" w:eastAsiaTheme="minorHAnsi" w:hAnsi="Arial" w:cs="Arial"/>
          <w:sz w:val="21"/>
          <w:szCs w:val="21"/>
        </w:rPr>
        <w:t>49 :</w:t>
      </w:r>
      <w:proofErr w:type="gramEnd"/>
      <w:r w:rsidRPr="00462AE5">
        <w:rPr>
          <w:rFonts w:ascii="Arial" w:eastAsiaTheme="minorHAnsi" w:hAnsi="Arial" w:cs="Arial"/>
          <w:sz w:val="21"/>
          <w:szCs w:val="21"/>
        </w:rPr>
        <w:t xml:space="preserve"> Dále číslo je větší jak 40, čís</w:t>
      </w:r>
      <w:r w:rsidR="004E4E8E">
        <w:rPr>
          <w:rFonts w:ascii="Arial" w:eastAsiaTheme="minorHAnsi" w:hAnsi="Arial" w:cs="Arial"/>
          <w:sz w:val="21"/>
          <w:szCs w:val="21"/>
        </w:rPr>
        <w:t>l</w:t>
      </w:r>
      <w:r w:rsidRPr="00462AE5">
        <w:rPr>
          <w:rFonts w:ascii="Arial" w:eastAsiaTheme="minorHAnsi" w:hAnsi="Arial" w:cs="Arial"/>
          <w:sz w:val="21"/>
          <w:szCs w:val="21"/>
        </w:rPr>
        <w:t>o m</w:t>
      </w:r>
      <w:r w:rsidR="004E4E8E">
        <w:rPr>
          <w:rFonts w:ascii="Arial" w:eastAsiaTheme="minorHAnsi" w:hAnsi="Arial" w:cs="Arial"/>
          <w:sz w:val="21"/>
          <w:szCs w:val="21"/>
        </w:rPr>
        <w:t>ů</w:t>
      </w:r>
      <w:r w:rsidRPr="00462AE5">
        <w:rPr>
          <w:rFonts w:ascii="Arial" w:eastAsiaTheme="minorHAnsi" w:hAnsi="Arial" w:cs="Arial"/>
          <w:sz w:val="21"/>
          <w:szCs w:val="21"/>
        </w:rPr>
        <w:t>ž</w:t>
      </w:r>
      <w:r w:rsidR="004E4E8E">
        <w:rPr>
          <w:rFonts w:ascii="Arial" w:eastAsiaTheme="minorHAnsi" w:hAnsi="Arial" w:cs="Arial"/>
          <w:sz w:val="21"/>
          <w:szCs w:val="21"/>
        </w:rPr>
        <w:t>e</w:t>
      </w:r>
      <w:r w:rsidRPr="00462AE5">
        <w:rPr>
          <w:rFonts w:ascii="Arial" w:eastAsiaTheme="minorHAnsi" w:hAnsi="Arial" w:cs="Arial"/>
          <w:sz w:val="21"/>
          <w:szCs w:val="21"/>
        </w:rPr>
        <w:t>me rozdělit zase jenom jednou a zbytek je 9. Daný symbol je poté XL.</w:t>
      </w:r>
    </w:p>
    <w:p w14:paraId="4F1D2558" w14:textId="21731C1B" w:rsidR="00462AE5" w:rsidRP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</w:rPr>
      </w:pPr>
      <w:r w:rsidRPr="00462AE5">
        <w:rPr>
          <w:rFonts w:ascii="Arial" w:eastAsiaTheme="minorHAnsi" w:hAnsi="Arial" w:cs="Arial"/>
          <w:sz w:val="21"/>
          <w:szCs w:val="21"/>
        </w:rPr>
        <w:t xml:space="preserve">Číslo je </w:t>
      </w:r>
      <w:proofErr w:type="gramStart"/>
      <w:r w:rsidRPr="00462AE5">
        <w:rPr>
          <w:rFonts w:ascii="Arial" w:eastAsiaTheme="minorHAnsi" w:hAnsi="Arial" w:cs="Arial"/>
          <w:sz w:val="21"/>
          <w:szCs w:val="21"/>
        </w:rPr>
        <w:t>9 :</w:t>
      </w:r>
      <w:proofErr w:type="gramEnd"/>
      <w:r w:rsidRPr="00462AE5">
        <w:rPr>
          <w:rFonts w:ascii="Arial" w:eastAsiaTheme="minorHAnsi" w:hAnsi="Arial" w:cs="Arial"/>
          <w:sz w:val="21"/>
          <w:szCs w:val="21"/>
        </w:rPr>
        <w:t xml:space="preserve"> Dále je 9 menší jak 10 a dané číslo odpovídá symbolu IX.</w:t>
      </w:r>
    </w:p>
    <w:p w14:paraId="27ED5DB8" w14:textId="31381AE0" w:rsidR="00462AE5" w:rsidRDefault="00462AE5" w:rsidP="00462AE5">
      <w:pPr>
        <w:pStyle w:val="Textprce"/>
        <w:rPr>
          <w:rFonts w:ascii="Arial" w:eastAsiaTheme="minorHAnsi" w:hAnsi="Arial" w:cs="Arial"/>
          <w:sz w:val="21"/>
          <w:szCs w:val="21"/>
        </w:rPr>
      </w:pPr>
      <w:r w:rsidRPr="00462AE5">
        <w:rPr>
          <w:rFonts w:ascii="Arial" w:eastAsiaTheme="minorHAnsi" w:hAnsi="Arial" w:cs="Arial"/>
          <w:sz w:val="21"/>
          <w:szCs w:val="21"/>
        </w:rPr>
        <w:t xml:space="preserve"> Poté spojíme dané </w:t>
      </w:r>
      <w:proofErr w:type="gramStart"/>
      <w:r w:rsidRPr="00462AE5">
        <w:rPr>
          <w:rFonts w:ascii="Arial" w:eastAsiaTheme="minorHAnsi" w:hAnsi="Arial" w:cs="Arial"/>
          <w:sz w:val="21"/>
          <w:szCs w:val="21"/>
        </w:rPr>
        <w:t>hodnoty :MDXLIX</w:t>
      </w:r>
      <w:proofErr w:type="gramEnd"/>
    </w:p>
    <w:p w14:paraId="5C45E01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Pro správné převedení daných čísel do správných symbolů</w:t>
      </w:r>
    </w:p>
    <w:p w14:paraId="7FB1AA1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il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um_1,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um_2,</w:t>
      </w:r>
    </w:p>
    <w:p w14:paraId="5DD6295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,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] w)</w:t>
      </w:r>
    </w:p>
    <w:p w14:paraId="7BFDB0D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4E773DEB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w[i++] = num_1;</w:t>
      </w:r>
    </w:p>
    <w:p w14:paraId="4F8F313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w[i++] = num_2;</w:t>
      </w:r>
    </w:p>
    <w:p w14:paraId="43600AC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;</w:t>
      </w:r>
    </w:p>
    <w:p w14:paraId="568B7C6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402FF65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B099A8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Pro přidání symbolu ch *za index i v poli w</w:t>
      </w:r>
    </w:p>
    <w:p w14:paraId="0A79243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ch,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,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,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] w)</w:t>
      </w:r>
    </w:p>
    <w:p w14:paraId="646F84FB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254D8F11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 = 0; j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lt; n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 j++)</w:t>
      </w:r>
    </w:p>
    <w:p w14:paraId="2B7638A6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7167F7F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w[i++] = ch;</w:t>
      </w:r>
    </w:p>
    <w:p w14:paraId="3CA1B44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228CC12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;</w:t>
      </w:r>
    </w:p>
    <w:p w14:paraId="0CDB076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49B8D00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Funkce pro převod čísel do římských čísel</w:t>
      </w:r>
    </w:p>
    <w:p w14:paraId="5211071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o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ToRimsk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724ABF5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389A9A2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] w =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new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10001];</w:t>
      </w:r>
    </w:p>
    <w:p w14:paraId="1E19DE6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i = 0;</w:t>
      </w:r>
    </w:p>
    <w:p w14:paraId="617613B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9E069A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Převedeme dekadické číslo do římských číslic </w:t>
      </w:r>
    </w:p>
    <w:p w14:paraId="0142927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il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!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0)</w:t>
      </w:r>
    </w:p>
    <w:p w14:paraId="71F90AA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7A19E64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Jestli hodnota čísla je větší nebo stejná jak 1000, tak ---</w:t>
      </w:r>
    </w:p>
    <w:p w14:paraId="4EA4401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1000)</w:t>
      </w:r>
    </w:p>
    <w:p w14:paraId="0E3B3D1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11A2B46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 ,tak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řidáme M za index i</w:t>
      </w:r>
    </w:p>
    <w:p w14:paraId="29EFBD9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M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/ 1000, i, w);</w:t>
      </w:r>
    </w:p>
    <w:p w14:paraId="6D49327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1000;</w:t>
      </w:r>
    </w:p>
    <w:p w14:paraId="2C217BD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1B997A2B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9F095E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Jestli hodnota čísla je větší nebo stejná jak 500, tak ---</w:t>
      </w:r>
    </w:p>
    <w:p w14:paraId="4DB3369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500)</w:t>
      </w:r>
    </w:p>
    <w:p w14:paraId="6F42859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660ADA6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lastRenderedPageBreak/>
        <w:t xml:space="preserve">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 ,tak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řidáme shodný symbol : </w:t>
      </w:r>
    </w:p>
    <w:p w14:paraId="496A5DD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lt; 900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109EDD9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39A6E30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261990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 ,tak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řidáme M za index i </w:t>
      </w:r>
    </w:p>
    <w:p w14:paraId="0539896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D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/ 500, i, w);</w:t>
      </w:r>
    </w:p>
    <w:p w14:paraId="0B59DE3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500;</w:t>
      </w:r>
    </w:p>
    <w:p w14:paraId="11AD84C6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48CB4F4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3AAD7591" w14:textId="0DA3F725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Pro odčítání hodnot, kdy čísla mají hodnotu 9 a přidáním vhodného symbolu</w:t>
      </w:r>
    </w:p>
    <w:p w14:paraId="2B84118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</w:p>
    <w:p w14:paraId="04A1E17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5153F94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1D902C6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 ,tak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řidáme C a M za index i </w:t>
      </w:r>
    </w:p>
    <w:p w14:paraId="3F0564E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il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C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M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i, w);</w:t>
      </w:r>
    </w:p>
    <w:p w14:paraId="4CFCF62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100;</w:t>
      </w:r>
    </w:p>
    <w:p w14:paraId="1F7C99F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0A2AE05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29EC192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18DE0E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Jestli hodnota čísla je větší nebo stejná jak 100, tak ---</w:t>
      </w:r>
    </w:p>
    <w:p w14:paraId="1AFAFCA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100)</w:t>
      </w:r>
    </w:p>
    <w:p w14:paraId="29BB659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153614C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 ,tak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řidáme shodný symbol : </w:t>
      </w:r>
    </w:p>
    <w:p w14:paraId="56C8AB01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lt; 400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6B55177B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3A72CCE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C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/ 100, i, w);</w:t>
      </w:r>
    </w:p>
    <w:p w14:paraId="612AD60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100;</w:t>
      </w:r>
    </w:p>
    <w:p w14:paraId="4362129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2470770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9936CFD" w14:textId="0608E755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Pro odčítání hodnot, kdy čísla mají hodnotu 4 a přidáním vhodného symbolu</w:t>
      </w:r>
    </w:p>
    <w:p w14:paraId="77C8DBC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</w:p>
    <w:p w14:paraId="6FA4787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13AF8F4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il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C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D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i, w);</w:t>
      </w:r>
    </w:p>
    <w:p w14:paraId="511798D6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100;</w:t>
      </w:r>
    </w:p>
    <w:p w14:paraId="114F3CF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27E350F6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56A5B6C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2E628A40" w14:textId="1E9F6DCA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Jestli hodnota čísla je větší nebo stejná jak 50, tak --- </w:t>
      </w:r>
    </w:p>
    <w:p w14:paraId="155E806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50)</w:t>
      </w:r>
    </w:p>
    <w:p w14:paraId="6571EB3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5E5A062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3EAB109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 ,tak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řidáme shodný symbol :  </w:t>
      </w:r>
    </w:p>
    <w:p w14:paraId="43A72A9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lt; 90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7F19F19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21562F0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L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/ 50, i, w);</w:t>
      </w:r>
    </w:p>
    <w:p w14:paraId="0257257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50;</w:t>
      </w:r>
    </w:p>
    <w:p w14:paraId="64442A3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0BC2F8BF" w14:textId="6543A3EA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Pro odčítání hodnot, kdy čísla mají hodnotu 9 a přidáním vhodného symbolu</w:t>
      </w:r>
    </w:p>
    <w:p w14:paraId="51CD7AF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</w:p>
    <w:p w14:paraId="52F3762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61088BE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il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X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C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i, w);</w:t>
      </w:r>
    </w:p>
    <w:p w14:paraId="1FEB558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10;</w:t>
      </w:r>
    </w:p>
    <w:p w14:paraId="223C5876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001A607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0EF4690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16E5F01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Jestli hodnota čísla je větší nebo stejná jak 10, tak --- </w:t>
      </w:r>
    </w:p>
    <w:p w14:paraId="123F7E51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10)</w:t>
      </w:r>
    </w:p>
    <w:p w14:paraId="28DDA40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59EA2F4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82594D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</w:t>
      </w:r>
      <w:proofErr w:type="gram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 ,tak</w:t>
      </w:r>
      <w:proofErr w:type="gram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řidáme shodný symbol :</w:t>
      </w:r>
    </w:p>
    <w:p w14:paraId="24CC876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lt; 40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5572445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1BB4AEF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lastRenderedPageBreak/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X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/ 10, i, w);</w:t>
      </w:r>
    </w:p>
    <w:p w14:paraId="7DA9597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10;</w:t>
      </w:r>
    </w:p>
    <w:p w14:paraId="64DA810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2D95A09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603DDA80" w14:textId="664D0082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Pro odčítání hodnot, kdy čísla mají hodnotu 4 a přidáním vhodného symbolu</w:t>
      </w:r>
    </w:p>
    <w:p w14:paraId="3FF45C0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</w:p>
    <w:p w14:paraId="1C7C731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6D57B8F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il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X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L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i, w);</w:t>
      </w:r>
    </w:p>
    <w:p w14:paraId="5960528B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10;</w:t>
      </w:r>
    </w:p>
    <w:p w14:paraId="5F4B84E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6F37372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344D040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9A0676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Jestli hodnota čísla je větší nebo stejná jak 5, tak --- </w:t>
      </w:r>
    </w:p>
    <w:p w14:paraId="69AC5CC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5)</w:t>
      </w:r>
    </w:p>
    <w:p w14:paraId="146FD6C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219012C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lt; 9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2F2DE8E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0F4D137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V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/ 5, i, w);</w:t>
      </w:r>
    </w:p>
    <w:p w14:paraId="1AF016B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% 5;</w:t>
      </w:r>
    </w:p>
    <w:p w14:paraId="07A35E1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215C7CE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742FA13F" w14:textId="331972AA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Pro odčítání hodnot, kdy čísla mají hodnotu 9 a přidáním vhodného symbolu</w:t>
      </w:r>
    </w:p>
    <w:p w14:paraId="6249E21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</w:p>
    <w:p w14:paraId="4773CECB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40D1294C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ub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igi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I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X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i, w);</w:t>
      </w:r>
    </w:p>
    <w:p w14:paraId="332A238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0;</w:t>
      </w:r>
    </w:p>
    <w:p w14:paraId="72A0A5A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17FF4AA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37DF22C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6455AA0" w14:textId="7250ABC3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Jestli hodnota čísla je větší nebo stejná jak 1, tak --- </w:t>
      </w:r>
    </w:p>
    <w:p w14:paraId="2DB2600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&gt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= 1)</w:t>
      </w:r>
    </w:p>
    <w:p w14:paraId="2F1BA7D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{</w:t>
      </w:r>
    </w:p>
    <w:p w14:paraId="5302CA2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lt; 4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2D114AD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0B705DA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I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i, w);</w:t>
      </w:r>
    </w:p>
    <w:p w14:paraId="70C5200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0;</w:t>
      </w:r>
    </w:p>
    <w:p w14:paraId="5569FF36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5E7098A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209D16F0" w14:textId="1FE3ED0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Pro odčítání hodnot, kdy čísla mají hodnotu 4 a přidáním vhodného symbolu</w:t>
      </w:r>
    </w:p>
    <w:p w14:paraId="4585A79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else</w:t>
      </w:r>
      <w:proofErr w:type="spellEnd"/>
    </w:p>
    <w:p w14:paraId="337C153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{</w:t>
      </w:r>
    </w:p>
    <w:p w14:paraId="3A47B1E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i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il_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I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,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'V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i, w);</w:t>
      </w:r>
    </w:p>
    <w:p w14:paraId="6B7FF41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0;</w:t>
      </w:r>
    </w:p>
    <w:p w14:paraId="26C3A05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    }</w:t>
      </w:r>
    </w:p>
    <w:p w14:paraId="39EA49C6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}</w:t>
      </w:r>
    </w:p>
    <w:p w14:paraId="6C1CFE8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2F5E6E5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4BB067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 "Tisk" přeložených čísel do římských čísel</w:t>
      </w:r>
    </w:p>
    <w:p w14:paraId="25F3284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Číslo převedené do římského čísla je = 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7C5CA54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o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b = 0; b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&lt; i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 b++)</w:t>
      </w:r>
    </w:p>
    <w:p w14:paraId="093D4FD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102CA3A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{0}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, w[b]);</w:t>
      </w:r>
    </w:p>
    <w:p w14:paraId="1B90030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506BDEDD" w14:textId="401AD008" w:rsidR="004E4E8E" w:rsidRP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13A1D2D7" w14:textId="6EF4376C" w:rsidR="004E4E8E" w:rsidRDefault="004E4E8E" w:rsidP="00462AE5">
      <w:pPr>
        <w:pStyle w:val="Textprce"/>
        <w:rPr>
          <w:rFonts w:ascii="Arial" w:hAnsi="Arial" w:cs="Arial"/>
          <w:sz w:val="21"/>
          <w:szCs w:val="21"/>
        </w:rPr>
      </w:pPr>
    </w:p>
    <w:p w14:paraId="29FF2E42" w14:textId="3D9E75EA" w:rsidR="004E4E8E" w:rsidRDefault="004E4E8E" w:rsidP="00462AE5">
      <w:pPr>
        <w:pStyle w:val="Textprce"/>
        <w:rPr>
          <w:rFonts w:ascii="Arial" w:hAnsi="Arial" w:cs="Arial"/>
          <w:sz w:val="21"/>
          <w:szCs w:val="21"/>
        </w:rPr>
      </w:pPr>
    </w:p>
    <w:p w14:paraId="031E66FB" w14:textId="77777777" w:rsidR="004E4E8E" w:rsidRPr="00462AE5" w:rsidRDefault="004E4E8E" w:rsidP="00462AE5">
      <w:pPr>
        <w:pStyle w:val="Textprce"/>
        <w:rPr>
          <w:rFonts w:ascii="Arial" w:hAnsi="Arial" w:cs="Arial"/>
          <w:sz w:val="21"/>
          <w:szCs w:val="21"/>
        </w:rPr>
      </w:pPr>
    </w:p>
    <w:p w14:paraId="51AA3BDC" w14:textId="39D87B45" w:rsidR="00AD1BE4" w:rsidRDefault="004E4E8E" w:rsidP="00AD1BE4">
      <w:pPr>
        <w:pStyle w:val="Nadpis2text"/>
      </w:pPr>
      <w:bookmarkStart w:id="44" w:name="_Toc65583400"/>
      <w:r>
        <w:lastRenderedPageBreak/>
        <w:t>Kód pro zapisování vstupů pro převod soustav</w:t>
      </w:r>
      <w:bookmarkEnd w:id="44"/>
    </w:p>
    <w:p w14:paraId="40FDD63D" w14:textId="4A3F3F80" w:rsidR="004E4E8E" w:rsidRPr="004E4E8E" w:rsidRDefault="004E4E8E" w:rsidP="004E4E8E">
      <w:pPr>
        <w:pStyle w:val="Textprce"/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Kód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kde zapisujme hodnoty, které poté chceme převádět do jiných soustav a také obsahuje i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kód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pro "tisk" daných funkcí.</w:t>
      </w:r>
    </w:p>
    <w:p w14:paraId="2A51B72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o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Mai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1BECF22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{</w:t>
      </w:r>
    </w:p>
    <w:p w14:paraId="6C12432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2to10</w:t>
      </w:r>
    </w:p>
    <w:p w14:paraId="13A6A3C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bin =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0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7AE5F21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2 do </w:t>
      </w:r>
      <w:proofErr w:type="gram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10:Dekadícká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soustava má hodnotu =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BinarniNaDekadick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bin)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6286472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464B6D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10to2</w:t>
      </w:r>
    </w:p>
    <w:p w14:paraId="36C7A38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b = 5;</w:t>
      </w:r>
    </w:p>
    <w:p w14:paraId="23DA810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10 do </w:t>
      </w:r>
      <w:proofErr w:type="gram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2:Binární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outava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má hodnotu =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ekadickaNaBinarn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b)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1095192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42F3A43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2to16</w:t>
      </w:r>
    </w:p>
    <w:p w14:paraId="17EEEBA2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 =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00000101111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43D254A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bcdToHexaDecima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.ToCharArra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));</w:t>
      </w:r>
    </w:p>
    <w:p w14:paraId="7707853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768E0E9A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16to2</w:t>
      </w:r>
    </w:p>
    <w:p w14:paraId="42D32DBF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q = 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1AC5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;</w:t>
      </w:r>
    </w:p>
    <w:p w14:paraId="3A8EBF5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proofErr w:type="gram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]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hexde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new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[100];</w:t>
      </w:r>
    </w:p>
    <w:p w14:paraId="114F6D56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hexde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q.ToCharArra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);</w:t>
      </w:r>
    </w:p>
    <w:p w14:paraId="2F2231F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   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4DE3B3A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/ Převádění hexadecimální soustavy do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binarní</w:t>
      </w:r>
      <w:proofErr w:type="spellEnd"/>
    </w:p>
    <w:p w14:paraId="336F451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"16 do 2:Binární </w:t>
      </w:r>
      <w:proofErr w:type="spell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outava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má hodnotu = 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4EB9504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try</w:t>
      </w:r>
      <w:proofErr w:type="spellEnd"/>
    </w:p>
    <w:p w14:paraId="364988F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3E19198B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HexDoBinarn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hexde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63F5B5D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644E2331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atch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IndexOutOfRangeExceptio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</w:t>
      </w:r>
    </w:p>
    <w:p w14:paraId="24A8F51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{</w:t>
      </w:r>
    </w:p>
    <w:p w14:paraId="00CED7C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ystem.Console.WriteLin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1A38F37E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}</w:t>
      </w:r>
    </w:p>
    <w:p w14:paraId="15E1E87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169FEB59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8to10</w:t>
      </w:r>
    </w:p>
    <w:p w14:paraId="1014637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nu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55;</w:t>
      </w:r>
    </w:p>
    <w:p w14:paraId="7938181D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onsole.WriteLin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$"8 do </w:t>
      </w:r>
      <w:proofErr w:type="gram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10:Dekadická</w:t>
      </w:r>
      <w:proofErr w:type="gram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soutava</w:t>
      </w:r>
      <w:proofErr w:type="spellEnd"/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 xml:space="preserve"> má hodnotu = 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{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OktalovaDoDekadick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nu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}</w:t>
      </w:r>
      <w:r>
        <w:rPr>
          <w:rFonts w:ascii="Consolas" w:eastAsiaTheme="minorHAnsi" w:hAnsi="Consolas" w:cs="Consolas"/>
          <w:color w:val="A31515"/>
          <w:sz w:val="19"/>
          <w:szCs w:val="19"/>
          <w:lang w:eastAsia="en-US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7802173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341993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10to8</w:t>
      </w:r>
    </w:p>
    <w:p w14:paraId="069E71D3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n = 8;</w:t>
      </w:r>
    </w:p>
    <w:p w14:paraId="078165A7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DekadickaNaOktalov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n);</w:t>
      </w:r>
    </w:p>
    <w:p w14:paraId="0A257268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59A2B39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/Číslo převedené na římské číslo</w:t>
      </w:r>
    </w:p>
    <w:p w14:paraId="51D05015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= 4;</w:t>
      </w:r>
    </w:p>
    <w:p w14:paraId="3F9D14F0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083916D4" w14:textId="77777777" w:rsidR="004E4E8E" w:rsidRDefault="004E4E8E" w:rsidP="004E4E8E">
      <w:pPr>
        <w:autoSpaceDE w:val="0"/>
        <w:autoSpaceDN w:val="0"/>
        <w:adjustRightInd w:val="0"/>
        <w:jc w:val="left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   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ToRimsk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islo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);</w:t>
      </w:r>
    </w:p>
    <w:p w14:paraId="145B16B6" w14:textId="112D7C1D" w:rsidR="00AD1BE4" w:rsidRPr="00AD1BE4" w:rsidRDefault="004E4E8E" w:rsidP="004E4E8E">
      <w:pPr>
        <w:pStyle w:val="Textprce"/>
      </w:pP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   }</w:t>
      </w:r>
    </w:p>
    <w:p w14:paraId="10E83A5A" w14:textId="01C97981" w:rsidR="00AD1BE4" w:rsidRDefault="00AD1BE4" w:rsidP="004E4E8E">
      <w:pPr>
        <w:pStyle w:val="Heading2"/>
        <w:numPr>
          <w:ilvl w:val="0"/>
          <w:numId w:val="0"/>
        </w:numPr>
        <w:ind w:left="576"/>
      </w:pPr>
    </w:p>
    <w:p w14:paraId="2946F074" w14:textId="21835A87" w:rsidR="00AD1BE4" w:rsidRDefault="00AD1BE4" w:rsidP="00AD1BE4"/>
    <w:p w14:paraId="4734A2FE" w14:textId="495DBBB8" w:rsidR="00AD1BE4" w:rsidRDefault="00AD1BE4" w:rsidP="00AD1BE4"/>
    <w:p w14:paraId="2BF76CB1" w14:textId="77777777" w:rsidR="00AD1BE4" w:rsidRPr="00AD1BE4" w:rsidRDefault="00AD1BE4" w:rsidP="00AD1BE4"/>
    <w:p w14:paraId="1B147B86" w14:textId="7BD38371" w:rsidR="00AD1BE4" w:rsidRDefault="00AD1BE4" w:rsidP="00AD1BE4"/>
    <w:p w14:paraId="7C6675FE" w14:textId="77777777" w:rsidR="00AD1BE4" w:rsidRPr="00AD1BE4" w:rsidRDefault="00AD1BE4" w:rsidP="00AD1BE4"/>
    <w:p w14:paraId="09BE433F" w14:textId="77777777" w:rsidR="00AD1BE4" w:rsidRPr="00AD1BE4" w:rsidRDefault="00AD1BE4" w:rsidP="00AD1BE4">
      <w:pPr>
        <w:pStyle w:val="Textprce"/>
      </w:pPr>
    </w:p>
    <w:p w14:paraId="08E67DB6" w14:textId="42A5AA8E" w:rsidR="00AD1BE4" w:rsidRPr="00AD1BE4" w:rsidRDefault="00AD1BE4" w:rsidP="00AD1BE4">
      <w:pPr>
        <w:pStyle w:val="Abstraktabstracttext"/>
      </w:pPr>
      <w:r w:rsidRPr="00AD1BE4">
        <w:rPr>
          <w:rFonts w:ascii="Arial" w:eastAsiaTheme="minorHAnsi" w:hAnsi="Arial" w:cs="Arial"/>
          <w:sz w:val="21"/>
          <w:szCs w:val="21"/>
          <w:lang w:eastAsia="en-US"/>
        </w:rPr>
        <w:t xml:space="preserve">      </w:t>
      </w:r>
    </w:p>
    <w:bookmarkEnd w:id="27"/>
    <w:bookmarkEnd w:id="28"/>
    <w:bookmarkEnd w:id="29"/>
    <w:bookmarkEnd w:id="30"/>
    <w:p w14:paraId="0B36CD46" w14:textId="67036D43" w:rsidR="00AD1BE4" w:rsidRPr="0044149D" w:rsidRDefault="004E4E8E" w:rsidP="0037709B">
      <w:r w:rsidRPr="004E4E8E">
        <w:drawing>
          <wp:inline distT="0" distB="0" distL="0" distR="0" wp14:anchorId="09839502" wp14:editId="26012870">
            <wp:extent cx="6156028" cy="3181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2093" cy="319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1BE4" w:rsidRPr="0044149D" w:rsidSect="0056551F">
      <w:headerReference w:type="default" r:id="rId11"/>
      <w:pgSz w:w="11906" w:h="16838" w:code="9"/>
      <w:pgMar w:top="1701" w:right="1134" w:bottom="1134" w:left="1134" w:header="851" w:footer="709" w:gutter="85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4D80E" w14:textId="77777777" w:rsidR="0034244F" w:rsidRDefault="0034244F" w:rsidP="0056551F">
      <w:r>
        <w:separator/>
      </w:r>
    </w:p>
  </w:endnote>
  <w:endnote w:type="continuationSeparator" w:id="0">
    <w:p w14:paraId="1AA3C71B" w14:textId="77777777" w:rsidR="0034244F" w:rsidRDefault="0034244F" w:rsidP="00565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E56938" w14:textId="77777777" w:rsidR="0034244F" w:rsidRDefault="0034244F" w:rsidP="0056551F">
      <w:r>
        <w:separator/>
      </w:r>
    </w:p>
  </w:footnote>
  <w:footnote w:type="continuationSeparator" w:id="0">
    <w:p w14:paraId="65B05849" w14:textId="77777777" w:rsidR="0034244F" w:rsidRDefault="0034244F" w:rsidP="005655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26E93A" w14:textId="77777777" w:rsidR="0056551F" w:rsidRDefault="005655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A0A97" w14:textId="77777777" w:rsidR="0044149D" w:rsidRPr="0044149D" w:rsidRDefault="0044149D" w:rsidP="004414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1E759C"/>
    <w:multiLevelType w:val="multilevel"/>
    <w:tmpl w:val="455C673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4E5D7BD8"/>
    <w:multiLevelType w:val="multilevel"/>
    <w:tmpl w:val="D7743AB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65AF2DA1"/>
    <w:multiLevelType w:val="hybridMultilevel"/>
    <w:tmpl w:val="7542C9E2"/>
    <w:lvl w:ilvl="0" w:tplc="C38A3E84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750E05"/>
    <w:multiLevelType w:val="hybridMultilevel"/>
    <w:tmpl w:val="232479D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434A1C"/>
    <w:multiLevelType w:val="hybridMultilevel"/>
    <w:tmpl w:val="5C2EE498"/>
    <w:lvl w:ilvl="0" w:tplc="207483CC">
      <w:start w:val="1"/>
      <w:numFmt w:val="upperRoman"/>
      <w:pStyle w:val="TOC1"/>
      <w:lvlText w:val="%1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DF61B9"/>
    <w:multiLevelType w:val="hybridMultilevel"/>
    <w:tmpl w:val="40F434BA"/>
    <w:lvl w:ilvl="0" w:tplc="3F82CAAA">
      <w:start w:val="1"/>
      <w:numFmt w:val="upperRoman"/>
      <w:pStyle w:val="st-slice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8DE3C73"/>
    <w:multiLevelType w:val="hybridMultilevel"/>
    <w:tmpl w:val="9EC0DACA"/>
    <w:lvl w:ilvl="0" w:tplc="08CCD892">
      <w:start w:val="1"/>
      <w:numFmt w:val="upperRoman"/>
      <w:pStyle w:val="st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9B77E1"/>
    <w:multiLevelType w:val="hybridMultilevel"/>
    <w:tmpl w:val="15AA9784"/>
    <w:lvl w:ilvl="0" w:tplc="2A485FB6">
      <w:start w:val="1"/>
      <w:numFmt w:val="lowerLetter"/>
      <w:pStyle w:val="ListParagraph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5"/>
    <w:lvlOverride w:ilvl="0">
      <w:startOverride w:val="1"/>
    </w:lvlOverride>
  </w:num>
  <w:num w:numId="5">
    <w:abstractNumId w:val="2"/>
  </w:num>
  <w:num w:numId="6">
    <w:abstractNumId w:val="6"/>
  </w:num>
  <w:num w:numId="7">
    <w:abstractNumId w:val="4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wNzezNDY2MzdS0lEKTi0uzszPAykwqgUARJzNVSwAAAA="/>
  </w:docVars>
  <w:rsids>
    <w:rsidRoot w:val="00310B2C"/>
    <w:rsid w:val="0002720C"/>
    <w:rsid w:val="0005714F"/>
    <w:rsid w:val="00064BA0"/>
    <w:rsid w:val="00065CB9"/>
    <w:rsid w:val="00086B48"/>
    <w:rsid w:val="000A5332"/>
    <w:rsid w:val="000F5544"/>
    <w:rsid w:val="001036D9"/>
    <w:rsid w:val="0010374C"/>
    <w:rsid w:val="0016172F"/>
    <w:rsid w:val="001926CE"/>
    <w:rsid w:val="001F4AA5"/>
    <w:rsid w:val="002563FD"/>
    <w:rsid w:val="0028006D"/>
    <w:rsid w:val="00293939"/>
    <w:rsid w:val="002C5DD9"/>
    <w:rsid w:val="00310B2C"/>
    <w:rsid w:val="0034244F"/>
    <w:rsid w:val="00347BB7"/>
    <w:rsid w:val="0037709B"/>
    <w:rsid w:val="003E49FD"/>
    <w:rsid w:val="00406811"/>
    <w:rsid w:val="004177B1"/>
    <w:rsid w:val="0044149D"/>
    <w:rsid w:val="00462AE5"/>
    <w:rsid w:val="00484360"/>
    <w:rsid w:val="004E4E8E"/>
    <w:rsid w:val="005274FA"/>
    <w:rsid w:val="00560265"/>
    <w:rsid w:val="0056551F"/>
    <w:rsid w:val="00582100"/>
    <w:rsid w:val="00584416"/>
    <w:rsid w:val="00596CC8"/>
    <w:rsid w:val="005C742E"/>
    <w:rsid w:val="005D4073"/>
    <w:rsid w:val="005F2A40"/>
    <w:rsid w:val="005F417B"/>
    <w:rsid w:val="006218C9"/>
    <w:rsid w:val="006364BC"/>
    <w:rsid w:val="00652D33"/>
    <w:rsid w:val="006A05F3"/>
    <w:rsid w:val="006C7521"/>
    <w:rsid w:val="006E7B1B"/>
    <w:rsid w:val="006F012C"/>
    <w:rsid w:val="006F2EDD"/>
    <w:rsid w:val="006F7C76"/>
    <w:rsid w:val="00710845"/>
    <w:rsid w:val="007B198C"/>
    <w:rsid w:val="007B3905"/>
    <w:rsid w:val="007D5E73"/>
    <w:rsid w:val="008219A3"/>
    <w:rsid w:val="008452DD"/>
    <w:rsid w:val="008464B0"/>
    <w:rsid w:val="00860D44"/>
    <w:rsid w:val="008D1A6F"/>
    <w:rsid w:val="008D5A0D"/>
    <w:rsid w:val="0096510B"/>
    <w:rsid w:val="00966814"/>
    <w:rsid w:val="009771F4"/>
    <w:rsid w:val="009A5DCE"/>
    <w:rsid w:val="009A74FA"/>
    <w:rsid w:val="009E452F"/>
    <w:rsid w:val="009F7D64"/>
    <w:rsid w:val="00A04121"/>
    <w:rsid w:val="00A10398"/>
    <w:rsid w:val="00A12722"/>
    <w:rsid w:val="00A1372D"/>
    <w:rsid w:val="00A356B1"/>
    <w:rsid w:val="00AD1BE4"/>
    <w:rsid w:val="00AE0231"/>
    <w:rsid w:val="00AF36D9"/>
    <w:rsid w:val="00B122D0"/>
    <w:rsid w:val="00B34815"/>
    <w:rsid w:val="00B65BCE"/>
    <w:rsid w:val="00C1690A"/>
    <w:rsid w:val="00C33473"/>
    <w:rsid w:val="00C37B54"/>
    <w:rsid w:val="00C6148D"/>
    <w:rsid w:val="00C93B39"/>
    <w:rsid w:val="00CE437F"/>
    <w:rsid w:val="00D2128A"/>
    <w:rsid w:val="00D607F9"/>
    <w:rsid w:val="00DB471E"/>
    <w:rsid w:val="00DF69BE"/>
    <w:rsid w:val="00E16187"/>
    <w:rsid w:val="00E62A44"/>
    <w:rsid w:val="00EB4B6D"/>
    <w:rsid w:val="00EE0F0D"/>
    <w:rsid w:val="00EE526C"/>
    <w:rsid w:val="00EE633C"/>
    <w:rsid w:val="00F10CB1"/>
    <w:rsid w:val="00F143DA"/>
    <w:rsid w:val="00F276DB"/>
    <w:rsid w:val="00F8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22D2D"/>
  <w14:defaultImageDpi w14:val="330"/>
  <w15:chartTrackingRefBased/>
  <w15:docId w15:val="{15C95315-952A-4CA4-BCB3-1E8EA3449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49D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Heading1">
    <w:name w:val="heading 1"/>
    <w:basedOn w:val="Normal"/>
    <w:next w:val="Normal"/>
    <w:link w:val="Heading1Char"/>
    <w:qFormat/>
    <w:rsid w:val="006F012C"/>
    <w:pPr>
      <w:keepNext/>
      <w:pageBreakBefore/>
      <w:numPr>
        <w:numId w:val="2"/>
      </w:numPr>
      <w:tabs>
        <w:tab w:val="left" w:pos="567"/>
      </w:tabs>
      <w:spacing w:after="120" w:line="360" w:lineRule="auto"/>
      <w:jc w:val="left"/>
      <w:outlineLvl w:val="0"/>
    </w:pPr>
    <w:rPr>
      <w:b/>
      <w:bCs/>
      <w:caps/>
      <w:kern w:val="28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6F012C"/>
    <w:pPr>
      <w:keepNext/>
      <w:numPr>
        <w:ilvl w:val="1"/>
        <w:numId w:val="2"/>
      </w:numPr>
      <w:tabs>
        <w:tab w:val="left" w:pos="851"/>
      </w:tabs>
      <w:spacing w:before="240" w:after="120" w:line="360" w:lineRule="auto"/>
      <w:jc w:val="left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6F012C"/>
    <w:pPr>
      <w:keepNext/>
      <w:numPr>
        <w:ilvl w:val="2"/>
        <w:numId w:val="2"/>
      </w:numPr>
      <w:tabs>
        <w:tab w:val="left" w:pos="1134"/>
      </w:tabs>
      <w:spacing w:before="240" w:after="120" w:line="360" w:lineRule="auto"/>
      <w:jc w:val="left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6F012C"/>
    <w:pPr>
      <w:keepNext/>
      <w:numPr>
        <w:ilvl w:val="3"/>
        <w:numId w:val="2"/>
      </w:numPr>
      <w:spacing w:before="240" w:after="120" w:line="360" w:lineRule="auto"/>
      <w:jc w:val="left"/>
      <w:outlineLvl w:val="3"/>
    </w:pPr>
    <w:rPr>
      <w:b/>
      <w:bCs/>
      <w:i/>
      <w:iCs/>
    </w:rPr>
  </w:style>
  <w:style w:type="paragraph" w:styleId="Heading5">
    <w:name w:val="heading 5"/>
    <w:aliases w:val="Nepoužívaný 5"/>
    <w:basedOn w:val="Normal"/>
    <w:next w:val="Normal"/>
    <w:link w:val="Heading5Char"/>
    <w:rsid w:val="006F012C"/>
    <w:pPr>
      <w:numPr>
        <w:ilvl w:val="4"/>
        <w:numId w:val="2"/>
      </w:numPr>
      <w:spacing w:before="240" w:after="120" w:line="360" w:lineRule="auto"/>
      <w:outlineLvl w:val="4"/>
    </w:pPr>
  </w:style>
  <w:style w:type="paragraph" w:styleId="Heading6">
    <w:name w:val="heading 6"/>
    <w:aliases w:val="Nepoužívaný 6"/>
    <w:basedOn w:val="Normal"/>
    <w:next w:val="Normal"/>
    <w:link w:val="Heading6Char"/>
    <w:qFormat/>
    <w:rsid w:val="006F012C"/>
    <w:pPr>
      <w:numPr>
        <w:ilvl w:val="5"/>
        <w:numId w:val="2"/>
      </w:numPr>
      <w:spacing w:before="240" w:after="60" w:line="360" w:lineRule="auto"/>
      <w:outlineLvl w:val="5"/>
    </w:pPr>
    <w:rPr>
      <w:i/>
      <w:iCs/>
      <w:sz w:val="22"/>
      <w:szCs w:val="22"/>
    </w:rPr>
  </w:style>
  <w:style w:type="paragraph" w:styleId="Heading7">
    <w:name w:val="heading 7"/>
    <w:aliases w:val="Nepoužívaný 7"/>
    <w:basedOn w:val="Normal"/>
    <w:next w:val="Normal"/>
    <w:link w:val="Heading7Char"/>
    <w:qFormat/>
    <w:rsid w:val="006F012C"/>
    <w:pPr>
      <w:numPr>
        <w:ilvl w:val="6"/>
        <w:numId w:val="2"/>
      </w:numPr>
      <w:spacing w:before="240" w:after="60" w:line="360" w:lineRule="auto"/>
      <w:outlineLvl w:val="6"/>
    </w:pPr>
  </w:style>
  <w:style w:type="paragraph" w:styleId="Heading8">
    <w:name w:val="heading 8"/>
    <w:aliases w:val="Nepoužívaný 8"/>
    <w:basedOn w:val="Normal"/>
    <w:next w:val="Normal"/>
    <w:link w:val="Heading8Char"/>
    <w:qFormat/>
    <w:rsid w:val="006F012C"/>
    <w:pPr>
      <w:numPr>
        <w:ilvl w:val="7"/>
        <w:numId w:val="2"/>
      </w:numPr>
      <w:spacing w:before="240" w:after="60" w:line="360" w:lineRule="auto"/>
      <w:outlineLvl w:val="7"/>
    </w:pPr>
    <w:rPr>
      <w:i/>
      <w:iCs/>
    </w:rPr>
  </w:style>
  <w:style w:type="paragraph" w:styleId="Heading9">
    <w:name w:val="heading 9"/>
    <w:aliases w:val="Nepoužívaný 9"/>
    <w:basedOn w:val="Normal"/>
    <w:next w:val="Normal"/>
    <w:link w:val="Heading9Char"/>
    <w:qFormat/>
    <w:rsid w:val="006F012C"/>
    <w:pPr>
      <w:numPr>
        <w:ilvl w:val="8"/>
        <w:numId w:val="2"/>
      </w:numPr>
      <w:spacing w:before="240" w:after="60" w:line="360" w:lineRule="auto"/>
      <w:outlineLvl w:val="8"/>
    </w:pPr>
    <w:rPr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276DB"/>
    <w:rPr>
      <w:color w:val="808080"/>
    </w:rPr>
  </w:style>
  <w:style w:type="character" w:customStyle="1" w:styleId="Styl1ablona">
    <w:name w:val="Styl1_šablona"/>
    <w:basedOn w:val="DefaultParagraphFont"/>
    <w:uiPriority w:val="1"/>
    <w:rsid w:val="00F276DB"/>
    <w:rPr>
      <w:rFonts w:ascii="Arial Narrow" w:hAnsi="Arial Narrow"/>
      <w:sz w:val="32"/>
    </w:rPr>
  </w:style>
  <w:style w:type="paragraph" w:styleId="Header">
    <w:name w:val="header"/>
    <w:basedOn w:val="Normal"/>
    <w:link w:val="HeaderChar"/>
    <w:uiPriority w:val="99"/>
    <w:unhideWhenUsed/>
    <w:rsid w:val="0056551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551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Footer">
    <w:name w:val="footer"/>
    <w:basedOn w:val="Normal"/>
    <w:link w:val="FooterChar"/>
    <w:uiPriority w:val="99"/>
    <w:unhideWhenUsed/>
    <w:rsid w:val="0056551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51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Title">
    <w:name w:val="Title"/>
    <w:basedOn w:val="Normal"/>
    <w:next w:val="Normal"/>
    <w:link w:val="TitleChar"/>
    <w:qFormat/>
    <w:rsid w:val="005C742E"/>
    <w:pPr>
      <w:pageBreakBefore/>
      <w:spacing w:after="120" w:line="360" w:lineRule="auto"/>
      <w:jc w:val="left"/>
    </w:pPr>
    <w:rPr>
      <w:b/>
      <w:bCs/>
      <w:caps/>
      <w:kern w:val="28"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5C742E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character" w:customStyle="1" w:styleId="Pokec">
    <w:name w:val="Pokec"/>
    <w:basedOn w:val="DefaultParagraphFont"/>
    <w:rsid w:val="005C742E"/>
    <w:rPr>
      <w:color w:val="FF0000"/>
      <w:sz w:val="24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Abstraktabstract">
    <w:name w:val="Abstrakt/abstract"/>
    <w:basedOn w:val="Title"/>
    <w:link w:val="AbstraktabstractChar"/>
    <w:qFormat/>
    <w:rsid w:val="008219A3"/>
    <w:pPr>
      <w:pageBreakBefore w:val="0"/>
    </w:pPr>
  </w:style>
  <w:style w:type="paragraph" w:customStyle="1" w:styleId="Abstraktabstracttext">
    <w:name w:val="Abstrakt/abstract text"/>
    <w:basedOn w:val="Normal"/>
    <w:link w:val="AbstraktabstracttextChar"/>
    <w:qFormat/>
    <w:rsid w:val="005C742E"/>
    <w:pPr>
      <w:spacing w:after="120" w:line="360" w:lineRule="auto"/>
    </w:pPr>
  </w:style>
  <w:style w:type="character" w:customStyle="1" w:styleId="AbstraktabstractChar">
    <w:name w:val="Abstrakt/abstract Char"/>
    <w:basedOn w:val="TitleChar"/>
    <w:link w:val="Abstraktabstract"/>
    <w:rsid w:val="008219A3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paragraph" w:customStyle="1" w:styleId="Obsahcontents">
    <w:name w:val="Obsah/contents"/>
    <w:basedOn w:val="Normal"/>
    <w:next w:val="Normal"/>
    <w:rsid w:val="005F417B"/>
    <w:pPr>
      <w:spacing w:after="180" w:line="360" w:lineRule="auto"/>
      <w:jc w:val="left"/>
      <w:outlineLvl w:val="0"/>
    </w:pPr>
    <w:rPr>
      <w:b/>
      <w:bCs/>
      <w:caps/>
      <w:sz w:val="28"/>
      <w:szCs w:val="28"/>
    </w:rPr>
  </w:style>
  <w:style w:type="character" w:customStyle="1" w:styleId="AbstraktabstracttextChar">
    <w:name w:val="Abstrakt/abstract text Char"/>
    <w:basedOn w:val="DefaultParagraphFont"/>
    <w:link w:val="Abstraktabstracttext"/>
    <w:rsid w:val="005C742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vodzvrintroductionconclusion">
    <w:name w:val="Úvod+závěr/introduction+conclusion"/>
    <w:basedOn w:val="Normal"/>
    <w:next w:val="Textprce"/>
    <w:link w:val="vodzvrintroductionconclusionChar"/>
    <w:qFormat/>
    <w:rsid w:val="0096510B"/>
    <w:pPr>
      <w:pageBreakBefore/>
      <w:spacing w:after="120" w:line="360" w:lineRule="auto"/>
      <w:jc w:val="left"/>
      <w:outlineLvl w:val="0"/>
    </w:pPr>
    <w:rPr>
      <w:b/>
      <w:bCs/>
      <w:caps/>
      <w:sz w:val="28"/>
      <w:szCs w:val="28"/>
    </w:rPr>
  </w:style>
  <w:style w:type="paragraph" w:customStyle="1" w:styleId="Textprce">
    <w:name w:val="Text práce"/>
    <w:basedOn w:val="Normal"/>
    <w:link w:val="TextprceChar"/>
    <w:qFormat/>
    <w:rsid w:val="0096510B"/>
    <w:pPr>
      <w:spacing w:after="120" w:line="360" w:lineRule="auto"/>
    </w:pPr>
    <w:rPr>
      <w:color w:val="000000" w:themeColor="text1"/>
    </w:rPr>
  </w:style>
  <w:style w:type="paragraph" w:styleId="BodyText">
    <w:name w:val="Body Text"/>
    <w:basedOn w:val="Normal"/>
    <w:link w:val="BodyTextChar"/>
    <w:semiHidden/>
    <w:rsid w:val="006F012C"/>
    <w:pPr>
      <w:spacing w:before="60" w:after="60"/>
      <w:jc w:val="center"/>
    </w:pPr>
    <w:rPr>
      <w:b/>
      <w:bCs/>
    </w:rPr>
  </w:style>
  <w:style w:type="character" w:customStyle="1" w:styleId="TextprceChar">
    <w:name w:val="Text práce Char"/>
    <w:basedOn w:val="DefaultParagraphFont"/>
    <w:link w:val="Textprce"/>
    <w:rsid w:val="0096510B"/>
    <w:rPr>
      <w:rFonts w:ascii="Times New Roman" w:eastAsia="Times New Roman" w:hAnsi="Times New Roman" w:cs="Times New Roman"/>
      <w:color w:val="000000" w:themeColor="text1"/>
      <w:sz w:val="24"/>
      <w:szCs w:val="24"/>
      <w:lang w:eastAsia="cs-CZ"/>
    </w:rPr>
  </w:style>
  <w:style w:type="character" w:customStyle="1" w:styleId="BodyTextChar">
    <w:name w:val="Body Text Char"/>
    <w:basedOn w:val="DefaultParagraphFont"/>
    <w:link w:val="BodyText"/>
    <w:semiHidden/>
    <w:rsid w:val="006F012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">
    <w:name w:val="Část"/>
    <w:basedOn w:val="Normal"/>
    <w:next w:val="Normal"/>
    <w:rsid w:val="00065CB9"/>
    <w:pPr>
      <w:pageBreakBefore/>
      <w:numPr>
        <w:numId w:val="6"/>
      </w:numPr>
      <w:spacing w:before="6000" w:line="360" w:lineRule="auto"/>
      <w:ind w:left="0" w:firstLine="0"/>
      <w:jc w:val="left"/>
      <w:outlineLvl w:val="0"/>
    </w:pPr>
    <w:rPr>
      <w:b/>
      <w:bCs/>
      <w:caps/>
      <w:sz w:val="36"/>
      <w:szCs w:val="28"/>
    </w:rPr>
  </w:style>
  <w:style w:type="paragraph" w:customStyle="1" w:styleId="st-slice">
    <w:name w:val="Část-číslice"/>
    <w:basedOn w:val="st"/>
    <w:rsid w:val="00F143DA"/>
    <w:pPr>
      <w:numPr>
        <w:numId w:val="1"/>
      </w:numPr>
      <w:jc w:val="right"/>
    </w:pPr>
  </w:style>
  <w:style w:type="character" w:customStyle="1" w:styleId="Heading1Char">
    <w:name w:val="Heading 1 Char"/>
    <w:basedOn w:val="DefaultParagraphFont"/>
    <w:link w:val="Heading1"/>
    <w:rsid w:val="006F012C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character" w:customStyle="1" w:styleId="Heading2Char">
    <w:name w:val="Heading 2 Char"/>
    <w:basedOn w:val="DefaultParagraphFont"/>
    <w:link w:val="Heading2"/>
    <w:rsid w:val="006F012C"/>
    <w:rPr>
      <w:rFonts w:ascii="Times New Roman" w:eastAsia="Times New Roman" w:hAnsi="Times New Roman" w:cs="Times New Roman"/>
      <w:b/>
      <w:bCs/>
      <w:sz w:val="28"/>
      <w:szCs w:val="28"/>
      <w:lang w:eastAsia="cs-CZ"/>
    </w:rPr>
  </w:style>
  <w:style w:type="character" w:customStyle="1" w:styleId="Heading3Char">
    <w:name w:val="Heading 3 Char"/>
    <w:basedOn w:val="DefaultParagraphFont"/>
    <w:link w:val="Heading3"/>
    <w:rsid w:val="006F012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customStyle="1" w:styleId="Heading4Char">
    <w:name w:val="Heading 4 Char"/>
    <w:basedOn w:val="DefaultParagraphFont"/>
    <w:link w:val="Heading4"/>
    <w:rsid w:val="006F012C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Heading5Char">
    <w:name w:val="Heading 5 Char"/>
    <w:aliases w:val="Nepoužívaný 5 Char"/>
    <w:basedOn w:val="DefaultParagraphFont"/>
    <w:link w:val="Heading5"/>
    <w:rsid w:val="006F012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eading6Char">
    <w:name w:val="Heading 6 Char"/>
    <w:aliases w:val="Nepoužívaný 6 Char"/>
    <w:basedOn w:val="DefaultParagraphFont"/>
    <w:link w:val="Heading6"/>
    <w:rsid w:val="006F012C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Heading7Char">
    <w:name w:val="Heading 7 Char"/>
    <w:aliases w:val="Nepoužívaný 7 Char"/>
    <w:basedOn w:val="DefaultParagraphFont"/>
    <w:link w:val="Heading7"/>
    <w:rsid w:val="006F012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Heading8Char">
    <w:name w:val="Heading 8 Char"/>
    <w:aliases w:val="Nepoužívaný 8 Char"/>
    <w:basedOn w:val="DefaultParagraphFont"/>
    <w:link w:val="Heading8"/>
    <w:rsid w:val="006F012C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Heading9Char">
    <w:name w:val="Heading 9 Char"/>
    <w:aliases w:val="Nepoužívaný 9 Char"/>
    <w:basedOn w:val="DefaultParagraphFont"/>
    <w:link w:val="Heading9"/>
    <w:rsid w:val="006F012C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customStyle="1" w:styleId="Nadpis1text">
    <w:name w:val="Nadpis 1_text"/>
    <w:basedOn w:val="Heading1"/>
    <w:next w:val="Textprce"/>
    <w:link w:val="Nadpis1textChar"/>
    <w:qFormat/>
    <w:rsid w:val="006F012C"/>
  </w:style>
  <w:style w:type="paragraph" w:customStyle="1" w:styleId="Nadpis2text">
    <w:name w:val="Nadpis 2_text"/>
    <w:basedOn w:val="Heading2"/>
    <w:next w:val="Textprce"/>
    <w:link w:val="Nadpis2textChar"/>
    <w:qFormat/>
    <w:rsid w:val="006F012C"/>
  </w:style>
  <w:style w:type="character" w:customStyle="1" w:styleId="Nadpis1textChar">
    <w:name w:val="Nadpis 1_text Char"/>
    <w:basedOn w:val="Heading1Char"/>
    <w:link w:val="Nadpis1text"/>
    <w:rsid w:val="006F012C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paragraph" w:customStyle="1" w:styleId="Nadpis3text">
    <w:name w:val="Nadpis 3_text"/>
    <w:basedOn w:val="Heading3"/>
    <w:next w:val="Textprce"/>
    <w:link w:val="Nadpis3textChar"/>
    <w:qFormat/>
    <w:rsid w:val="006F012C"/>
  </w:style>
  <w:style w:type="character" w:customStyle="1" w:styleId="Nadpis2textChar">
    <w:name w:val="Nadpis 2_text Char"/>
    <w:basedOn w:val="Heading2Char"/>
    <w:link w:val="Nadpis2text"/>
    <w:rsid w:val="006F012C"/>
    <w:rPr>
      <w:rFonts w:ascii="Times New Roman" w:eastAsia="Times New Roman" w:hAnsi="Times New Roman" w:cs="Times New Roman"/>
      <w:b/>
      <w:bCs/>
      <w:sz w:val="28"/>
      <w:szCs w:val="28"/>
      <w:lang w:eastAsia="cs-CZ"/>
    </w:rPr>
  </w:style>
  <w:style w:type="character" w:customStyle="1" w:styleId="Nadpis3textChar">
    <w:name w:val="Nadpis 3_text Char"/>
    <w:basedOn w:val="Heading3Char"/>
    <w:link w:val="Nadpis3text"/>
    <w:rsid w:val="006F012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TOC1">
    <w:name w:val="toc 1"/>
    <w:basedOn w:val="Normal"/>
    <w:next w:val="Normal"/>
    <w:autoRedefine/>
    <w:uiPriority w:val="39"/>
    <w:unhideWhenUsed/>
    <w:rsid w:val="009F7D64"/>
    <w:pPr>
      <w:numPr>
        <w:numId w:val="7"/>
      </w:numPr>
      <w:tabs>
        <w:tab w:val="right" w:leader="dot" w:pos="8777"/>
      </w:tabs>
      <w:spacing w:before="120" w:after="120"/>
      <w:ind w:left="397" w:right="567" w:hanging="397"/>
      <w:jc w:val="left"/>
      <w:outlineLvl w:val="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A356B1"/>
    <w:pPr>
      <w:tabs>
        <w:tab w:val="right" w:leader="dot" w:pos="8777"/>
      </w:tabs>
      <w:spacing w:before="120" w:after="120"/>
      <w:ind w:left="567" w:right="567" w:hanging="567"/>
      <w:jc w:val="left"/>
      <w:outlineLvl w:val="0"/>
    </w:pPr>
    <w:rPr>
      <w:b/>
      <w:caps/>
    </w:rPr>
  </w:style>
  <w:style w:type="paragraph" w:styleId="TOC3">
    <w:name w:val="toc 3"/>
    <w:basedOn w:val="Normal"/>
    <w:next w:val="Normal"/>
    <w:autoRedefine/>
    <w:uiPriority w:val="39"/>
    <w:unhideWhenUsed/>
    <w:rsid w:val="000A5332"/>
    <w:pPr>
      <w:tabs>
        <w:tab w:val="right" w:leader="dot" w:pos="8777"/>
      </w:tabs>
      <w:spacing w:before="120" w:after="120"/>
      <w:ind w:left="993" w:right="567" w:hanging="709"/>
      <w:jc w:val="left"/>
      <w:outlineLvl w:val="2"/>
    </w:pPr>
    <w:rPr>
      <w:smallCaps/>
    </w:rPr>
  </w:style>
  <w:style w:type="character" w:styleId="Hyperlink">
    <w:name w:val="Hyperlink"/>
    <w:basedOn w:val="DefaultParagraphFont"/>
    <w:uiPriority w:val="99"/>
    <w:unhideWhenUsed/>
    <w:rsid w:val="00AF36D9"/>
    <w:rPr>
      <w:color w:val="auto"/>
      <w:u w:val="single"/>
    </w:rPr>
  </w:style>
  <w:style w:type="paragraph" w:customStyle="1" w:styleId="Plohaattachment">
    <w:name w:val="Příloha/attachment"/>
    <w:basedOn w:val="vodzvrintroductionconclusion"/>
    <w:next w:val="Textprce"/>
    <w:link w:val="PlohaattachmentChar"/>
    <w:qFormat/>
    <w:rsid w:val="00DF69BE"/>
  </w:style>
  <w:style w:type="character" w:customStyle="1" w:styleId="vodzvrintroductionconclusionChar">
    <w:name w:val="Úvod+závěr/introduction+conclusion Char"/>
    <w:basedOn w:val="DefaultParagraphFont"/>
    <w:link w:val="vodzvrintroductionconclusion"/>
    <w:rsid w:val="00DF69BE"/>
    <w:rPr>
      <w:rFonts w:ascii="Times New Roman" w:eastAsia="Times New Roman" w:hAnsi="Times New Roman" w:cs="Times New Roman"/>
      <w:b/>
      <w:bCs/>
      <w:caps/>
      <w:sz w:val="28"/>
      <w:szCs w:val="28"/>
      <w:lang w:eastAsia="cs-CZ"/>
    </w:rPr>
  </w:style>
  <w:style w:type="character" w:customStyle="1" w:styleId="PlohaattachmentChar">
    <w:name w:val="Příloha/attachment Char"/>
    <w:basedOn w:val="vodzvrintroductionconclusionChar"/>
    <w:link w:val="Plohaattachment"/>
    <w:rsid w:val="00DF69BE"/>
    <w:rPr>
      <w:rFonts w:ascii="Times New Roman" w:eastAsia="Times New Roman" w:hAnsi="Times New Roman" w:cs="Times New Roman"/>
      <w:b/>
      <w:bCs/>
      <w:caps/>
      <w:sz w:val="28"/>
      <w:szCs w:val="28"/>
      <w:lang w:eastAsia="cs-CZ"/>
    </w:rPr>
  </w:style>
  <w:style w:type="paragraph" w:styleId="TOCHeading">
    <w:name w:val="TOC Heading"/>
    <w:basedOn w:val="Heading1"/>
    <w:next w:val="Normal"/>
    <w:uiPriority w:val="39"/>
    <w:unhideWhenUsed/>
    <w:rsid w:val="0010374C"/>
    <w:pPr>
      <w:keepLines/>
      <w:pageBreakBefore w:val="0"/>
      <w:numPr>
        <w:numId w:val="0"/>
      </w:numPr>
      <w:tabs>
        <w:tab w:val="clear" w:pos="567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E74B5" w:themeColor="accent1" w:themeShade="BF"/>
      <w:kern w:val="0"/>
      <w:sz w:val="32"/>
      <w:szCs w:val="32"/>
    </w:rPr>
  </w:style>
  <w:style w:type="paragraph" w:customStyle="1" w:styleId="Obsah1st">
    <w:name w:val="Obsah 1_část"/>
    <w:basedOn w:val="TOC1"/>
    <w:qFormat/>
    <w:rsid w:val="00B34815"/>
    <w:pPr>
      <w:ind w:left="340" w:hanging="340"/>
    </w:pPr>
    <w:rPr>
      <w:rFonts w:eastAsiaTheme="minorEastAsia" w:cstheme="minorBidi"/>
      <w:b w:val="0"/>
      <w:caps w:val="0"/>
      <w:noProof/>
      <w:szCs w:val="22"/>
    </w:rPr>
  </w:style>
  <w:style w:type="paragraph" w:styleId="Caption">
    <w:name w:val="caption"/>
    <w:aliases w:val="Titulek/caption"/>
    <w:basedOn w:val="Textprce"/>
    <w:next w:val="Textprce"/>
    <w:uiPriority w:val="35"/>
    <w:unhideWhenUsed/>
    <w:qFormat/>
    <w:rsid w:val="0002720C"/>
    <w:pPr>
      <w:spacing w:before="120" w:line="240" w:lineRule="auto"/>
      <w:jc w:val="center"/>
    </w:pPr>
    <w:rPr>
      <w:iCs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B34815"/>
    <w:pPr>
      <w:ind w:left="1418" w:right="567" w:hanging="851"/>
      <w:jc w:val="left"/>
    </w:pPr>
  </w:style>
  <w:style w:type="paragraph" w:styleId="TableofFigures">
    <w:name w:val="table of figures"/>
    <w:basedOn w:val="Normal"/>
    <w:next w:val="Normal"/>
    <w:uiPriority w:val="99"/>
    <w:unhideWhenUsed/>
    <w:rsid w:val="007D5E73"/>
    <w:pPr>
      <w:spacing w:before="120" w:after="120"/>
    </w:pPr>
  </w:style>
  <w:style w:type="paragraph" w:styleId="ListParagraph">
    <w:name w:val="List Paragraph"/>
    <w:basedOn w:val="Textprce"/>
    <w:uiPriority w:val="34"/>
    <w:qFormat/>
    <w:rsid w:val="00C93B39"/>
    <w:pPr>
      <w:numPr>
        <w:numId w:val="8"/>
      </w:numPr>
      <w:ind w:left="567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393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939"/>
    <w:rPr>
      <w:rFonts w:ascii="Times New Roman" w:eastAsia="Times New Roman" w:hAnsi="Times New Roman" w:cs="Times New Roman"/>
      <w:sz w:val="18"/>
      <w:szCs w:val="18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rabinova\Documents\Vlastn&#237;%20&#353;ablony%20Office\sablona_UTB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A6E2F08EA564A8AA93A0A4C06389F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9B94C5-8068-4513-A2E4-DBF8BFF1AAAA}"/>
      </w:docPartPr>
      <w:docPartBody>
        <w:p w:rsidR="005D6630" w:rsidRDefault="00DB76E3" w:rsidP="00DB76E3">
          <w:pPr>
            <w:pStyle w:val="DA6E2F08EA564A8AA93A0A4C06389FA06"/>
          </w:pPr>
          <w:r w:rsidRPr="0056551F">
            <w:rPr>
              <w:rStyle w:val="PlaceholderText"/>
              <w:rFonts w:ascii="Arial Narrow" w:eastAsiaTheme="minorHAnsi" w:hAnsi="Arial Narrow"/>
              <w:sz w:val="32"/>
            </w:rPr>
            <w:t>20XX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3897"/>
    <w:rsid w:val="000343AE"/>
    <w:rsid w:val="00193BC9"/>
    <w:rsid w:val="004B4C78"/>
    <w:rsid w:val="005A3897"/>
    <w:rsid w:val="005D6630"/>
    <w:rsid w:val="0082190C"/>
    <w:rsid w:val="00DB76E3"/>
    <w:rsid w:val="00EE6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76E3"/>
    <w:rPr>
      <w:color w:val="808080"/>
    </w:rPr>
  </w:style>
  <w:style w:type="paragraph" w:customStyle="1" w:styleId="B6DC89FACADD4BA89D3E4C0BA94C80B2">
    <w:name w:val="B6DC89FACADD4BA89D3E4C0BA94C80B2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1">
    <w:name w:val="B6DC89FACADD4BA89D3E4C0BA94C80B21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2">
    <w:name w:val="B6DC89FACADD4BA89D3E4C0BA94C80B22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3">
    <w:name w:val="B6DC89FACADD4BA89D3E4C0BA94C80B23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4">
    <w:name w:val="B6DC89FACADD4BA89D3E4C0BA94C80B24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">
    <w:name w:val="DA6E2F08EA564A8AA93A0A4C06389FA0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5">
    <w:name w:val="B6DC89FACADD4BA89D3E4C0BA94C80B25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1">
    <w:name w:val="DA6E2F08EA564A8AA93A0A4C06389FA01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6">
    <w:name w:val="B6DC89FACADD4BA89D3E4C0BA94C80B26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2">
    <w:name w:val="DA6E2F08EA564A8AA93A0A4C06389FA02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7">
    <w:name w:val="B6DC89FACADD4BA89D3E4C0BA94C80B27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3">
    <w:name w:val="DA6E2F08EA564A8AA93A0A4C06389FA03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8">
    <w:name w:val="B6DC89FACADD4BA89D3E4C0BA94C80B28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4">
    <w:name w:val="DA6E2F08EA564A8AA93A0A4C06389FA04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9">
    <w:name w:val="B6DC89FACADD4BA89D3E4C0BA94C80B29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5">
    <w:name w:val="DA6E2F08EA564A8AA93A0A4C06389FA05"/>
    <w:rsid w:val="005A389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6DC89FACADD4BA89D3E4C0BA94C80B210">
    <w:name w:val="B6DC89FACADD4BA89D3E4C0BA94C80B210"/>
    <w:rsid w:val="00DB76E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6E2F08EA564A8AA93A0A4C06389FA06">
    <w:name w:val="DA6E2F08EA564A8AA93A0A4C06389FA06"/>
    <w:rsid w:val="00DB76E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8F9FFDE3C7148A287A8FBE654D92BFA">
    <w:name w:val="F8F9FFDE3C7148A287A8FBE654D92BFA"/>
    <w:rsid w:val="00DB76E3"/>
  </w:style>
  <w:style w:type="paragraph" w:customStyle="1" w:styleId="B64322E940A5424283E89EF902C22891">
    <w:name w:val="B64322E940A5424283E89EF902C22891"/>
    <w:rsid w:val="00DB76E3"/>
  </w:style>
  <w:style w:type="paragraph" w:customStyle="1" w:styleId="0DEE8E74DDA04543A7615EB7E1B69249">
    <w:name w:val="0DEE8E74DDA04543A7615EB7E1B69249"/>
    <w:rsid w:val="00DB76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4A5F7-841B-43D1-AEFE-4230F91FD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UTB</Template>
  <TotalTime>59</TotalTime>
  <Pages>14</Pages>
  <Words>2232</Words>
  <Characters>13174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Šablona -- Závěrečná práce</vt:lpstr>
      <vt:lpstr>Šablona -- Závěrečná práce</vt:lpstr>
    </vt:vector>
  </TitlesOfParts>
  <Company>K.UTB Zlín</Company>
  <LinksUpToDate>false</LinksUpToDate>
  <CharactersWithSpaces>1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-- Závěrečná práce</dc:title>
  <dc:subject/>
  <dc:creator>Světlana Hrabinová</dc:creator>
  <cp:keywords/>
  <dc:description/>
  <cp:lastModifiedBy>David Papaj</cp:lastModifiedBy>
  <cp:revision>8</cp:revision>
  <cp:lastPrinted>2019-10-24T12:43:00Z</cp:lastPrinted>
  <dcterms:created xsi:type="dcterms:W3CDTF">2020-04-02T07:16:00Z</dcterms:created>
  <dcterms:modified xsi:type="dcterms:W3CDTF">2021-03-02T12:18:00Z</dcterms:modified>
</cp:coreProperties>
</file>